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066DA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br/>
      </w:r>
    </w:p>
    <w:p w14:paraId="58A97B0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1:</w:t>
      </w:r>
    </w:p>
    <w:p w14:paraId="78E0BF6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1, 'dropped': 'no', 'vis': '</w:t>
      </w:r>
      <w:proofErr w:type="spellStart"/>
      <w:r w:rsidRPr="00F1791F">
        <w:rPr>
          <w:rFonts w:ascii="Courier New" w:eastAsia="Times New Roman" w:hAnsi="Courier New" w:cs="Courier New"/>
          <w:color w:val="000000"/>
          <w:kern w:val="0"/>
          <w:sz w:val="20"/>
          <w:szCs w:val="20"/>
          <w14:ligatures w14:val="none"/>
        </w:rPr>
        <w:t>VLAT_a</w:t>
      </w:r>
      <w:proofErr w:type="spellEnd"/>
      <w:r w:rsidRPr="00F1791F">
        <w:rPr>
          <w:rFonts w:ascii="Courier New" w:eastAsia="Times New Roman" w:hAnsi="Courier New" w:cs="Courier New"/>
          <w:color w:val="000000"/>
          <w:kern w:val="0"/>
          <w:sz w:val="20"/>
          <w:szCs w:val="20"/>
          <w14:ligatures w14:val="none"/>
        </w:rPr>
        <w:t>', 'item': 'a_1', 'question: ': 'What was the price of a barrel of oil in February 2015? ', 'option:': '$57.36; $47.82; $50.24; $39.72', 'correct': '$50.24 '}</w:t>
      </w:r>
    </w:p>
    <w:p w14:paraId="611B13A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a.png</w:t>
      </w:r>
    </w:p>
    <w:p w14:paraId="66CCD93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ml:space="preserve">Question: What was the price of a barrel of oil in February 2015? </w:t>
      </w:r>
    </w:p>
    <w:p w14:paraId="5BB6B32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57.36; $47.82; $50.24; $39.72</w:t>
      </w:r>
    </w:p>
    <w:p w14:paraId="0B03CFA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50.24</w:t>
      </w:r>
    </w:p>
    <w:p w14:paraId="2C416C5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4E6346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6E7605D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0CC38C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75AAA1A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0947F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Oil Price in $ per barrel):** 35, 40, 45, 50, 55, 60, 65</w:t>
      </w:r>
    </w:p>
    <w:p w14:paraId="351A613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Month):** Ja...</w:t>
      </w:r>
    </w:p>
    <w:p w14:paraId="501135D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4AE99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50.24</w:t>
      </w:r>
    </w:p>
    <w:p w14:paraId="37F0556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47 seconds</w:t>
      </w:r>
    </w:p>
    <w:p w14:paraId="1A09C49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03C86D3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138B7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2:</w:t>
      </w:r>
    </w:p>
    <w:p w14:paraId="77DA009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2, 'dropped': 'no', 'vis': '</w:t>
      </w:r>
      <w:proofErr w:type="spellStart"/>
      <w:r w:rsidRPr="00F1791F">
        <w:rPr>
          <w:rFonts w:ascii="Courier New" w:eastAsia="Times New Roman" w:hAnsi="Courier New" w:cs="Courier New"/>
          <w:color w:val="000000"/>
          <w:kern w:val="0"/>
          <w:sz w:val="20"/>
          <w:szCs w:val="20"/>
          <w14:ligatures w14:val="none"/>
        </w:rPr>
        <w:t>VLAT_a</w:t>
      </w:r>
      <w:proofErr w:type="spellEnd"/>
      <w:r w:rsidRPr="00F1791F">
        <w:rPr>
          <w:rFonts w:ascii="Courier New" w:eastAsia="Times New Roman" w:hAnsi="Courier New" w:cs="Courier New"/>
          <w:color w:val="000000"/>
          <w:kern w:val="0"/>
          <w:sz w:val="20"/>
          <w:szCs w:val="20"/>
          <w14:ligatures w14:val="none"/>
        </w:rPr>
        <w:t>', 'item': 'a_2', 'question: ': 'In which month was the price of a barrel of oil the lowest in 2015?', 'option:': 'March; May; July; December', 'correct': 'December'}</w:t>
      </w:r>
    </w:p>
    <w:p w14:paraId="015568B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a.png</w:t>
      </w:r>
    </w:p>
    <w:p w14:paraId="449EEF7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In which month was the price of a barrel of oil the lowest in 2015?</w:t>
      </w:r>
    </w:p>
    <w:p w14:paraId="2054E6B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March; May; July; December</w:t>
      </w:r>
    </w:p>
    <w:p w14:paraId="7424F5C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December</w:t>
      </w:r>
    </w:p>
    <w:p w14:paraId="48F54BE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6CAAF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34E7905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299EFF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X-axis (Month): January, February, March, April, May, June, July, August, September, October, November, December.</w:t>
      </w:r>
    </w:p>
    <w:p w14:paraId="5697A8B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Y-axis (Oil Price ($ per barrel)): 35, 40...</w:t>
      </w:r>
    </w:p>
    <w:p w14:paraId="132FD04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C568AF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December</w:t>
      </w:r>
    </w:p>
    <w:p w14:paraId="0F1ED92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6.98 seconds</w:t>
      </w:r>
    </w:p>
    <w:p w14:paraId="2D7DDE2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50C032F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71164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3:</w:t>
      </w:r>
    </w:p>
    <w:p w14:paraId="2570CA7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id': 3, 'dropped': 'no', 'vis': '</w:t>
      </w:r>
      <w:proofErr w:type="spellStart"/>
      <w:r w:rsidRPr="00F1791F">
        <w:rPr>
          <w:rFonts w:ascii="Courier New" w:eastAsia="Times New Roman" w:hAnsi="Courier New" w:cs="Courier New"/>
          <w:color w:val="000000"/>
          <w:kern w:val="0"/>
          <w:sz w:val="20"/>
          <w:szCs w:val="20"/>
          <w14:ligatures w14:val="none"/>
        </w:rPr>
        <w:t>VLAT_a</w:t>
      </w:r>
      <w:proofErr w:type="spellEnd"/>
      <w:r w:rsidRPr="00F1791F">
        <w:rPr>
          <w:rFonts w:ascii="Courier New" w:eastAsia="Times New Roman" w:hAnsi="Courier New" w:cs="Courier New"/>
          <w:color w:val="000000"/>
          <w:kern w:val="0"/>
          <w:sz w:val="20"/>
          <w:szCs w:val="20"/>
          <w14:ligatures w14:val="none"/>
        </w:rPr>
        <w:t>', 'item': 'a_3', 'question: ': 'What was the price range of a barrel of oil in 2015?', 'option:': '$35 - $65; $48.36 - $60.95; $37.04 - $48.36; $37.04 - $60.95', 'correct': '$37.04 - $60.95'}</w:t>
      </w:r>
    </w:p>
    <w:p w14:paraId="7313BF8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a.png</w:t>
      </w:r>
    </w:p>
    <w:p w14:paraId="57A83DE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was the price range of a barrel of oil in 2015?</w:t>
      </w:r>
    </w:p>
    <w:p w14:paraId="6C5C351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35 - $65; $48.36 - $60.95; $37.04 - $48.36; $37.04 - $60.95</w:t>
      </w:r>
    </w:p>
    <w:p w14:paraId="286E841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37.04 - $60.95</w:t>
      </w:r>
    </w:p>
    <w:p w14:paraId="32CDFED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B7009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3E9F2D7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A05BC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51ED3BC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1A34F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Oil Price in $ per barrel):** 35, 40, 45, 50, 55, 60, 65</w:t>
      </w:r>
    </w:p>
    <w:p w14:paraId="296E465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Month):** Ja...</w:t>
      </w:r>
    </w:p>
    <w:p w14:paraId="068C447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E2AE45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37.04 - $60.95</w:t>
      </w:r>
    </w:p>
    <w:p w14:paraId="5E87B5E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43 seconds</w:t>
      </w:r>
    </w:p>
    <w:p w14:paraId="175A2AE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792C741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6DD16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4:</w:t>
      </w:r>
    </w:p>
    <w:p w14:paraId="4507F1E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4, 'dropped': 'no', 'vis': '</w:t>
      </w:r>
      <w:proofErr w:type="spellStart"/>
      <w:r w:rsidRPr="00F1791F">
        <w:rPr>
          <w:rFonts w:ascii="Courier New" w:eastAsia="Times New Roman" w:hAnsi="Courier New" w:cs="Courier New"/>
          <w:color w:val="000000"/>
          <w:kern w:val="0"/>
          <w:sz w:val="20"/>
          <w:szCs w:val="20"/>
          <w14:ligatures w14:val="none"/>
        </w:rPr>
        <w:t>VLAT_a</w:t>
      </w:r>
      <w:proofErr w:type="spellEnd"/>
      <w:r w:rsidRPr="00F1791F">
        <w:rPr>
          <w:rFonts w:ascii="Courier New" w:eastAsia="Times New Roman" w:hAnsi="Courier New" w:cs="Courier New"/>
          <w:color w:val="000000"/>
          <w:kern w:val="0"/>
          <w:sz w:val="20"/>
          <w:szCs w:val="20"/>
          <w14:ligatures w14:val="none"/>
        </w:rPr>
        <w:t>', 'item': 'a_4', 'question: ': 'Over the course of the second half of 2015, the price of a barrel of oil was ____________.', 'option:': 'rising; falling; staying', 'correct': 'falling'}</w:t>
      </w:r>
    </w:p>
    <w:p w14:paraId="5CD70FD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a.png</w:t>
      </w:r>
    </w:p>
    <w:p w14:paraId="41869EE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Over the course of the second half of 2015, the price of a barrel of oil was ____________.</w:t>
      </w:r>
    </w:p>
    <w:p w14:paraId="648B569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rising; falling; staying</w:t>
      </w:r>
    </w:p>
    <w:p w14:paraId="5086BC8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falling</w:t>
      </w:r>
    </w:p>
    <w:p w14:paraId="5BFC15D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DE777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2199664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F549B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X-axis (Month): January, February, March, April, May, June, July, August, September, October, November, December.</w:t>
      </w:r>
    </w:p>
    <w:p w14:paraId="2119095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Y-axis (Oil Price ($ per barrel)): 35, 40...</w:t>
      </w:r>
    </w:p>
    <w:p w14:paraId="5887C94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C41D35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ling</w:t>
      </w:r>
    </w:p>
    <w:p w14:paraId="3455273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6.40 seconds</w:t>
      </w:r>
    </w:p>
    <w:p w14:paraId="41CF346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4519A30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8F9D4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5:</w:t>
      </w:r>
    </w:p>
    <w:p w14:paraId="3790A76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id': 5, 'dropped': 'no', 'vis': '</w:t>
      </w:r>
      <w:proofErr w:type="spellStart"/>
      <w:r w:rsidRPr="00F1791F">
        <w:rPr>
          <w:rFonts w:ascii="Courier New" w:eastAsia="Times New Roman" w:hAnsi="Courier New" w:cs="Courier New"/>
          <w:color w:val="000000"/>
          <w:kern w:val="0"/>
          <w:sz w:val="20"/>
          <w:szCs w:val="20"/>
          <w14:ligatures w14:val="none"/>
        </w:rPr>
        <w:t>VLAT_a</w:t>
      </w:r>
      <w:proofErr w:type="spellEnd"/>
      <w:r w:rsidRPr="00F1791F">
        <w:rPr>
          <w:rFonts w:ascii="Courier New" w:eastAsia="Times New Roman" w:hAnsi="Courier New" w:cs="Courier New"/>
          <w:color w:val="000000"/>
          <w:kern w:val="0"/>
          <w:sz w:val="20"/>
          <w:szCs w:val="20"/>
          <w14:ligatures w14:val="none"/>
        </w:rPr>
        <w:t>', 'item': 'a_5', 'question: ': 'About how much did the price of a barrel of oil fall from April to September in 2015?', 'option:': '$4; $15; $17; $45', 'correct': '$15 '}</w:t>
      </w:r>
    </w:p>
    <w:p w14:paraId="4373A7C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a.png</w:t>
      </w:r>
    </w:p>
    <w:p w14:paraId="46F8A3C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About how much did the price of a barrel of oil fall from April to September in 2015?</w:t>
      </w:r>
    </w:p>
    <w:p w14:paraId="4BB020B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4; $15; $17; $45</w:t>
      </w:r>
    </w:p>
    <w:p w14:paraId="3EE436B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15</w:t>
      </w:r>
    </w:p>
    <w:p w14:paraId="5413FEB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E1EC1F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1D02F4C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75089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X-axis (Month): January, February, March, April, May, June, July, August, September, October, November, December.</w:t>
      </w:r>
    </w:p>
    <w:p w14:paraId="45D6D58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Y-axis (Oil Price ($ per barrel)): 35, 40...</w:t>
      </w:r>
    </w:p>
    <w:p w14:paraId="5DCA8BF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692A9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15</w:t>
      </w:r>
    </w:p>
    <w:p w14:paraId="6394FB1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5.47 seconds</w:t>
      </w:r>
    </w:p>
    <w:p w14:paraId="657084D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28A4A81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FD028A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6:</w:t>
      </w:r>
    </w:p>
    <w:p w14:paraId="7FB398E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6, 'dropped': 'no', 'vis': '</w:t>
      </w:r>
      <w:proofErr w:type="spellStart"/>
      <w:r w:rsidRPr="00F1791F">
        <w:rPr>
          <w:rFonts w:ascii="Courier New" w:eastAsia="Times New Roman" w:hAnsi="Courier New" w:cs="Courier New"/>
          <w:color w:val="000000"/>
          <w:kern w:val="0"/>
          <w:sz w:val="20"/>
          <w:szCs w:val="20"/>
          <w14:ligatures w14:val="none"/>
        </w:rPr>
        <w:t>VLAT_b</w:t>
      </w:r>
      <w:proofErr w:type="spellEnd"/>
      <w:r w:rsidRPr="00F1791F">
        <w:rPr>
          <w:rFonts w:ascii="Courier New" w:eastAsia="Times New Roman" w:hAnsi="Courier New" w:cs="Courier New"/>
          <w:color w:val="000000"/>
          <w:kern w:val="0"/>
          <w:sz w:val="20"/>
          <w:szCs w:val="20"/>
          <w14:ligatures w14:val="none"/>
        </w:rPr>
        <w:t>', 'item': 'b_1', 'question: ': 'What is the average internet speed in Japan?', 'option:': '10 Mbps; 14 Mbps; 15 Mbps; 16 Mbps', 'correct': '15 Mbps'}</w:t>
      </w:r>
    </w:p>
    <w:p w14:paraId="27FCDB4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b.png</w:t>
      </w:r>
    </w:p>
    <w:p w14:paraId="2A7465F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is the average internet speed in Japan?</w:t>
      </w:r>
    </w:p>
    <w:p w14:paraId="4E79942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10 Mbps; 14 Mbps; 15 Mbps; 16 Mbps</w:t>
      </w:r>
    </w:p>
    <w:p w14:paraId="2935253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15 Mbps</w:t>
      </w:r>
    </w:p>
    <w:p w14:paraId="76E247C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1E9C84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60B65F2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F6C6C6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0D88599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2E2582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005C25D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24448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Speed (Mbps))**: 0, 2, 4, 6...</w:t>
      </w:r>
    </w:p>
    <w:p w14:paraId="0C65DB5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A9B865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15 Mbps</w:t>
      </w:r>
    </w:p>
    <w:p w14:paraId="7B7DC89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73 seconds</w:t>
      </w:r>
    </w:p>
    <w:p w14:paraId="238534E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484B590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DA477C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7:</w:t>
      </w:r>
    </w:p>
    <w:p w14:paraId="7994EE2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id': 7, 'dropped': 'no', 'vis': '</w:t>
      </w:r>
      <w:proofErr w:type="spellStart"/>
      <w:r w:rsidRPr="00F1791F">
        <w:rPr>
          <w:rFonts w:ascii="Courier New" w:eastAsia="Times New Roman" w:hAnsi="Courier New" w:cs="Courier New"/>
          <w:color w:val="000000"/>
          <w:kern w:val="0"/>
          <w:sz w:val="20"/>
          <w:szCs w:val="20"/>
          <w14:ligatures w14:val="none"/>
        </w:rPr>
        <w:t>VLAT_b</w:t>
      </w:r>
      <w:proofErr w:type="spellEnd"/>
      <w:r w:rsidRPr="00F1791F">
        <w:rPr>
          <w:rFonts w:ascii="Courier New" w:eastAsia="Times New Roman" w:hAnsi="Courier New" w:cs="Courier New"/>
          <w:color w:val="000000"/>
          <w:kern w:val="0"/>
          <w:sz w:val="20"/>
          <w:szCs w:val="20"/>
          <w14:ligatures w14:val="none"/>
        </w:rPr>
        <w:t>', 'item': 'b_2', 'question: ': 'In which country is the average internet speed the fastest in Asia?', 'option:': 'China; Hong Kong; South Korea; Vietnam', 'correct': 'South Korea'}</w:t>
      </w:r>
    </w:p>
    <w:p w14:paraId="61804F1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b.png</w:t>
      </w:r>
    </w:p>
    <w:p w14:paraId="1266FCC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In which country is the average internet speed the fastest in Asia?</w:t>
      </w:r>
    </w:p>
    <w:p w14:paraId="13FCF6F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China; Hong Kong; South Korea; Vietnam</w:t>
      </w:r>
    </w:p>
    <w:p w14:paraId="6A9B98A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South Korea</w:t>
      </w:r>
    </w:p>
    <w:p w14:paraId="6E3B411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23CD8B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2352915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19F6F2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4C7736B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7B736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Speed in Mbps):** 0, 2, 4, 6, 8, 10, 12, 14, 16, 18, 20, 22.</w:t>
      </w:r>
    </w:p>
    <w:p w14:paraId="5F08387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Country)...</w:t>
      </w:r>
    </w:p>
    <w:p w14:paraId="596A666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1E8247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South Korea</w:t>
      </w:r>
    </w:p>
    <w:p w14:paraId="21CC8E6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31 seconds</w:t>
      </w:r>
    </w:p>
    <w:p w14:paraId="3F80BC3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48C19B4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6E614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8:</w:t>
      </w:r>
    </w:p>
    <w:p w14:paraId="13960DD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8, 'dropped': 'no', 'vis': '</w:t>
      </w:r>
      <w:proofErr w:type="spellStart"/>
      <w:r w:rsidRPr="00F1791F">
        <w:rPr>
          <w:rFonts w:ascii="Courier New" w:eastAsia="Times New Roman" w:hAnsi="Courier New" w:cs="Courier New"/>
          <w:color w:val="000000"/>
          <w:kern w:val="0"/>
          <w:sz w:val="20"/>
          <w:szCs w:val="20"/>
          <w14:ligatures w14:val="none"/>
        </w:rPr>
        <w:t>VLAT_b</w:t>
      </w:r>
      <w:proofErr w:type="spellEnd"/>
      <w:r w:rsidRPr="00F1791F">
        <w:rPr>
          <w:rFonts w:ascii="Courier New" w:eastAsia="Times New Roman" w:hAnsi="Courier New" w:cs="Courier New"/>
          <w:color w:val="000000"/>
          <w:kern w:val="0"/>
          <w:sz w:val="20"/>
          <w:szCs w:val="20"/>
          <w14:ligatures w14:val="none"/>
        </w:rPr>
        <w:t>', 'item': 'b_3', 'question: ': 'What is the range of the average internet speed in Asia?', 'option:': '0 - 22 Mbps; 2 - 20.5 Mbps; 3 - 20 Mbps; 3.4 - 7.8 Mbps', 'correct': '2 - 20.5 Mbps'}</w:t>
      </w:r>
    </w:p>
    <w:p w14:paraId="7E9E14B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b.png</w:t>
      </w:r>
    </w:p>
    <w:p w14:paraId="118ED83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is the range of the average internet speed in Asia?</w:t>
      </w:r>
    </w:p>
    <w:p w14:paraId="3008FD4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0 - 22 Mbps; 2 - 20.5 Mbps; 3 - 20 Mbps; 3.4 - 7.8 Mbps</w:t>
      </w:r>
    </w:p>
    <w:p w14:paraId="63E8B9E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2 - 20.5 Mbps</w:t>
      </w:r>
    </w:p>
    <w:p w14:paraId="7231709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DBA4E1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break this down step by step.</w:t>
      </w:r>
    </w:p>
    <w:p w14:paraId="1F52A96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1391D7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472D658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39BF3E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identify all numerical values on both axes:</w:t>
      </w:r>
    </w:p>
    <w:p w14:paraId="00E9EB2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8EEC3A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Speed (Mbps)):** 0, 2, 4, 6, 8, 10, 12...</w:t>
      </w:r>
    </w:p>
    <w:p w14:paraId="6AD5D0D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BA8DC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2 - 20.5 Mbps</w:t>
      </w:r>
    </w:p>
    <w:p w14:paraId="3ADE0BA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07 seconds</w:t>
      </w:r>
    </w:p>
    <w:p w14:paraId="7371988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67F62A5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9C44D8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9:</w:t>
      </w:r>
    </w:p>
    <w:p w14:paraId="2AE058F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id': 9, 'dropped': 'no', 'vis': '</w:t>
      </w:r>
      <w:proofErr w:type="spellStart"/>
      <w:r w:rsidRPr="00F1791F">
        <w:rPr>
          <w:rFonts w:ascii="Courier New" w:eastAsia="Times New Roman" w:hAnsi="Courier New" w:cs="Courier New"/>
          <w:color w:val="000000"/>
          <w:kern w:val="0"/>
          <w:sz w:val="20"/>
          <w:szCs w:val="20"/>
          <w14:ligatures w14:val="none"/>
        </w:rPr>
        <w:t>VLAT_b</w:t>
      </w:r>
      <w:proofErr w:type="spellEnd"/>
      <w:r w:rsidRPr="00F1791F">
        <w:rPr>
          <w:rFonts w:ascii="Courier New" w:eastAsia="Times New Roman" w:hAnsi="Courier New" w:cs="Courier New"/>
          <w:color w:val="000000"/>
          <w:kern w:val="0"/>
          <w:sz w:val="20"/>
          <w:szCs w:val="20"/>
          <w14:ligatures w14:val="none"/>
        </w:rPr>
        <w:t>', 'item': 'b_4', 'question: ': 'How many countries in Asia is the average internet speed slower than Thailand?', 'option:': '5 countries; 6 countries; 7 countries; 8 countries', 'correct': '7 countries'}</w:t>
      </w:r>
    </w:p>
    <w:p w14:paraId="7BC2CD4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b.png</w:t>
      </w:r>
    </w:p>
    <w:p w14:paraId="7B4A282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How many countries in Asia is the average internet speed slower than Thailand?</w:t>
      </w:r>
    </w:p>
    <w:p w14:paraId="66F3810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5 countries; 6 countries; 7 countries; 8 countries</w:t>
      </w:r>
    </w:p>
    <w:p w14:paraId="26AA35E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7 countries</w:t>
      </w:r>
    </w:p>
    <w:p w14:paraId="6AE192A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C457C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0967526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D19B7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1346718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7E62E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numerical values I can identify on both axes:</w:t>
      </w:r>
    </w:p>
    <w:p w14:paraId="5BA5BC8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03E0A6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Speed (Mbps)):** 0, 2, 4,...</w:t>
      </w:r>
    </w:p>
    <w:p w14:paraId="6722650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D8A227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6</w:t>
      </w:r>
    </w:p>
    <w:p w14:paraId="275A346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8.58 seconds</w:t>
      </w:r>
    </w:p>
    <w:p w14:paraId="4A99648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79B36F3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BE130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10:</w:t>
      </w:r>
    </w:p>
    <w:p w14:paraId="5DEBE39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10, 'dropped': 'no', 'vis': '</w:t>
      </w:r>
      <w:proofErr w:type="spellStart"/>
      <w:r w:rsidRPr="00F1791F">
        <w:rPr>
          <w:rFonts w:ascii="Courier New" w:eastAsia="Times New Roman" w:hAnsi="Courier New" w:cs="Courier New"/>
          <w:color w:val="000000"/>
          <w:kern w:val="0"/>
          <w:sz w:val="20"/>
          <w:szCs w:val="20"/>
          <w14:ligatures w14:val="none"/>
        </w:rPr>
        <w:t>VLAT_c</w:t>
      </w:r>
      <w:proofErr w:type="spellEnd"/>
      <w:r w:rsidRPr="00F1791F">
        <w:rPr>
          <w:rFonts w:ascii="Courier New" w:eastAsia="Times New Roman" w:hAnsi="Courier New" w:cs="Courier New"/>
          <w:color w:val="000000"/>
          <w:kern w:val="0"/>
          <w:sz w:val="20"/>
          <w:szCs w:val="20"/>
          <w14:ligatures w14:val="none"/>
        </w:rPr>
        <w:t>', 'item': 'c_1', 'question: ': 'What is the cost of peanuts in Las Vegas?', 'option:': '$12; $16.7; $23.4; $35.4', 'correct': '$12 '}</w:t>
      </w:r>
    </w:p>
    <w:p w14:paraId="3D878DD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c.png</w:t>
      </w:r>
    </w:p>
    <w:p w14:paraId="14597DD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is the cost of peanuts in Las Vegas?</w:t>
      </w:r>
    </w:p>
    <w:p w14:paraId="483CBFC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12; $16.7; $23.4; $35.4</w:t>
      </w:r>
    </w:p>
    <w:p w14:paraId="5D95EAA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12</w:t>
      </w:r>
    </w:p>
    <w:p w14:paraId="5B577C0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Error during API call (attempt 1/3): 429 Resource has been exhausted (e.g. check quota).</w:t>
      </w:r>
    </w:p>
    <w:p w14:paraId="463D17D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C7848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error, waiting 20 seconds before retry 1/3</w:t>
      </w:r>
    </w:p>
    <w:p w14:paraId="7133A2C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4F7A80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0BF6976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1BD38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5C8E3B2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803CF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Cost $):** 0, 5, 10, 15, 20, 25, 30, 35, 40, 45, 50, 55, 60.</w:t>
      </w:r>
    </w:p>
    <w:p w14:paraId="6DAF4B2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City):**...</w:t>
      </w:r>
    </w:p>
    <w:p w14:paraId="78E33AA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04E4C6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Answer: 9</w:t>
      </w:r>
    </w:p>
    <w:p w14:paraId="16D69BC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1.85 seconds</w:t>
      </w:r>
    </w:p>
    <w:p w14:paraId="42232B9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5A4CE55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30773D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11:</w:t>
      </w:r>
    </w:p>
    <w:p w14:paraId="5FF3667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11, 'dropped': 'no', 'vis': '</w:t>
      </w:r>
      <w:proofErr w:type="spellStart"/>
      <w:r w:rsidRPr="00F1791F">
        <w:rPr>
          <w:rFonts w:ascii="Courier New" w:eastAsia="Times New Roman" w:hAnsi="Courier New" w:cs="Courier New"/>
          <w:color w:val="000000"/>
          <w:kern w:val="0"/>
          <w:sz w:val="20"/>
          <w:szCs w:val="20"/>
          <w14:ligatures w14:val="none"/>
        </w:rPr>
        <w:t>VLAT_c</w:t>
      </w:r>
      <w:proofErr w:type="spellEnd"/>
      <w:r w:rsidRPr="00F1791F">
        <w:rPr>
          <w:rFonts w:ascii="Courier New" w:eastAsia="Times New Roman" w:hAnsi="Courier New" w:cs="Courier New"/>
          <w:color w:val="000000"/>
          <w:kern w:val="0"/>
          <w:sz w:val="20"/>
          <w:szCs w:val="20"/>
          <w14:ligatures w14:val="none"/>
        </w:rPr>
        <w:t>', 'item': 'c_2', 'question: ': 'About what is the ratio of the cost of a sandwich to the total cost of room service in Seattle?', 'option:': '1 to 10; 2 to 10; 4 to 10; 6 to 10', 'correct': '4 to 10'}</w:t>
      </w:r>
    </w:p>
    <w:p w14:paraId="17AE533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c.png</w:t>
      </w:r>
    </w:p>
    <w:p w14:paraId="15BA83F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About what is the ratio of the cost of a sandwich to the total cost of room service in Seattle?</w:t>
      </w:r>
    </w:p>
    <w:p w14:paraId="2F64D28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1 to 10; 2 to 10; 4 to 10; 6 to 10</w:t>
      </w:r>
    </w:p>
    <w:p w14:paraId="49EC4E7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4 to 10</w:t>
      </w:r>
    </w:p>
    <w:p w14:paraId="098A2C0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C6EBD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2E5384C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518C98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32F87C6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1C9BAB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Cost $):** 0, 5, 10, 15, 20, 25, 30, 35, 40, 45, 50, 55, 60</w:t>
      </w:r>
    </w:p>
    <w:p w14:paraId="330CA78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City):** ...</w:t>
      </w:r>
    </w:p>
    <w:p w14:paraId="078447A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BDBF6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4 to 10</w:t>
      </w:r>
    </w:p>
    <w:p w14:paraId="2266098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41 seconds</w:t>
      </w:r>
    </w:p>
    <w:p w14:paraId="3F8736D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41507B1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78E69F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12:</w:t>
      </w:r>
    </w:p>
    <w:p w14:paraId="3D84B97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12, 'dropped': 'no', 'vis': '</w:t>
      </w:r>
      <w:proofErr w:type="spellStart"/>
      <w:r w:rsidRPr="00F1791F">
        <w:rPr>
          <w:rFonts w:ascii="Courier New" w:eastAsia="Times New Roman" w:hAnsi="Courier New" w:cs="Courier New"/>
          <w:color w:val="000000"/>
          <w:kern w:val="0"/>
          <w:sz w:val="20"/>
          <w:szCs w:val="20"/>
          <w14:ligatures w14:val="none"/>
        </w:rPr>
        <w:t>VLAT_c</w:t>
      </w:r>
      <w:proofErr w:type="spellEnd"/>
      <w:r w:rsidRPr="00F1791F">
        <w:rPr>
          <w:rFonts w:ascii="Courier New" w:eastAsia="Times New Roman" w:hAnsi="Courier New" w:cs="Courier New"/>
          <w:color w:val="000000"/>
          <w:kern w:val="0"/>
          <w:sz w:val="20"/>
          <w:szCs w:val="20"/>
          <w14:ligatures w14:val="none"/>
        </w:rPr>
        <w:t>', 'item': 'c_3', 'question: ': 'In which city is the cost of soda the highest?', 'option:': 'New York City; Las Vegas; Atalanta; Washington D.C.', 'correct': 'Washington D.C.'}</w:t>
      </w:r>
    </w:p>
    <w:p w14:paraId="27CC110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c.png</w:t>
      </w:r>
    </w:p>
    <w:p w14:paraId="5AB60A9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In which city is the cost of soda the highest?</w:t>
      </w:r>
    </w:p>
    <w:p w14:paraId="14C2176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New York City; Las Vegas; Atalanta; Washington D.C.</w:t>
      </w:r>
    </w:p>
    <w:p w14:paraId="7508B99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Washington D.C.</w:t>
      </w:r>
    </w:p>
    <w:p w14:paraId="6AC584C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684219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060A2AA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F12048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0143B48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D71C64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numerical values on both axes:</w:t>
      </w:r>
    </w:p>
    <w:p w14:paraId="30D0A22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EEAA4E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Cost in $):** 0, 5, 10, 15, 20, 25, 30, ...</w:t>
      </w:r>
    </w:p>
    <w:p w14:paraId="1AC4059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D1877A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New York City</w:t>
      </w:r>
    </w:p>
    <w:p w14:paraId="5EB257A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44 seconds</w:t>
      </w:r>
    </w:p>
    <w:p w14:paraId="7AD92E0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78C7C19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5BCD0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13:</w:t>
      </w:r>
    </w:p>
    <w:p w14:paraId="36D4438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13, 'dropped': 'yes', 'vis': '</w:t>
      </w:r>
      <w:proofErr w:type="spellStart"/>
      <w:r w:rsidRPr="00F1791F">
        <w:rPr>
          <w:rFonts w:ascii="Courier New" w:eastAsia="Times New Roman" w:hAnsi="Courier New" w:cs="Courier New"/>
          <w:color w:val="000000"/>
          <w:kern w:val="0"/>
          <w:sz w:val="20"/>
          <w:szCs w:val="20"/>
          <w14:ligatures w14:val="none"/>
        </w:rPr>
        <w:t>VLAT_c</w:t>
      </w:r>
      <w:proofErr w:type="spellEnd"/>
      <w:r w:rsidRPr="00F1791F">
        <w:rPr>
          <w:rFonts w:ascii="Courier New" w:eastAsia="Times New Roman" w:hAnsi="Courier New" w:cs="Courier New"/>
          <w:color w:val="000000"/>
          <w:kern w:val="0"/>
          <w:sz w:val="20"/>
          <w:szCs w:val="20"/>
          <w14:ligatures w14:val="none"/>
        </w:rPr>
        <w:t>', 'item': 'c_4', 'question: ': 'What is the cost range of a sandwich in the cities?', 'option:': '$0 - $24.2; $0 - $55.9; $13 - $24.2; $17 - $35.2', 'correct': '$13 - $24.2'}</w:t>
      </w:r>
    </w:p>
    <w:p w14:paraId="08306E2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c.png</w:t>
      </w:r>
    </w:p>
    <w:p w14:paraId="44FEF0F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is the cost range of a sandwich in the cities?</w:t>
      </w:r>
    </w:p>
    <w:p w14:paraId="036FE87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0 - $24.2; $0 - $55.9; $13 - $24.2; $17 - $35.2</w:t>
      </w:r>
    </w:p>
    <w:p w14:paraId="7734D1F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13 - $24.2</w:t>
      </w:r>
    </w:p>
    <w:p w14:paraId="4067392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307AFE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68F3457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BCFAA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07E91F1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5A1B8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Cost $):** 0, 5, 10, 15, 20, 25, 30, 35, 40, 45, 50, 55, 60.</w:t>
      </w:r>
    </w:p>
    <w:p w14:paraId="3CDE0A8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City):**...</w:t>
      </w:r>
    </w:p>
    <w:p w14:paraId="2D463DF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C35E8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13 - $24.2</w:t>
      </w:r>
    </w:p>
    <w:p w14:paraId="340D62C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8.61 seconds</w:t>
      </w:r>
    </w:p>
    <w:p w14:paraId="0093B6D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3DD9958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F49D32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14:</w:t>
      </w:r>
    </w:p>
    <w:p w14:paraId="2E3566B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14, 'dropped': 'no', 'vis': '</w:t>
      </w:r>
      <w:proofErr w:type="spellStart"/>
      <w:r w:rsidRPr="00F1791F">
        <w:rPr>
          <w:rFonts w:ascii="Courier New" w:eastAsia="Times New Roman" w:hAnsi="Courier New" w:cs="Courier New"/>
          <w:color w:val="000000"/>
          <w:kern w:val="0"/>
          <w:sz w:val="20"/>
          <w:szCs w:val="20"/>
          <w14:ligatures w14:val="none"/>
        </w:rPr>
        <w:t>VLAT_c</w:t>
      </w:r>
      <w:proofErr w:type="spellEnd"/>
      <w:r w:rsidRPr="00F1791F">
        <w:rPr>
          <w:rFonts w:ascii="Courier New" w:eastAsia="Times New Roman" w:hAnsi="Courier New" w:cs="Courier New"/>
          <w:color w:val="000000"/>
          <w:kern w:val="0"/>
          <w:sz w:val="20"/>
          <w:szCs w:val="20"/>
          <w14:ligatures w14:val="none"/>
        </w:rPr>
        <w:t>', 'item': 'c_5', 'question: ': 'The cost of vodka in Atlanta is higher than that of Honolulu.', 'option:': 'True; False', 'correct': 'TRUE'}</w:t>
      </w:r>
    </w:p>
    <w:p w14:paraId="51B155A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c.png</w:t>
      </w:r>
    </w:p>
    <w:p w14:paraId="1B2F370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The cost of vodka in Atlanta is higher than that of Honolulu.</w:t>
      </w:r>
    </w:p>
    <w:p w14:paraId="7D5F58E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4DE2100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TRUE</w:t>
      </w:r>
    </w:p>
    <w:p w14:paraId="748C9C8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5CC5C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6F1D012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C1C0B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120AB8B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05C4F7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Cost $):** 0, 5, 10, 15, 20, 25, 30, 35, 40, 45, 50, 55, 60</w:t>
      </w:r>
    </w:p>
    <w:p w14:paraId="3060868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City):** ...</w:t>
      </w:r>
    </w:p>
    <w:p w14:paraId="0215D92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B37E35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se</w:t>
      </w:r>
    </w:p>
    <w:p w14:paraId="4A1A43D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Time taken: 9.78 seconds</w:t>
      </w:r>
    </w:p>
    <w:p w14:paraId="6CA9BD3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46CDAC1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E5D054" w14:textId="77777777" w:rsidR="001F5BC4" w:rsidRDefault="001F5BC4" w:rsidP="001F5BC4">
      <w:pPr>
        <w:pStyle w:val="HTMLPreformatted"/>
        <w:shd w:val="clear" w:color="auto" w:fill="FFFFFF"/>
        <w:wordWrap w:val="0"/>
        <w:textAlignment w:val="baseline"/>
        <w:rPr>
          <w:color w:val="000000"/>
          <w:sz w:val="21"/>
          <w:szCs w:val="21"/>
        </w:rPr>
      </w:pPr>
      <w:r>
        <w:rPr>
          <w:color w:val="000000"/>
          <w:sz w:val="21"/>
          <w:szCs w:val="21"/>
        </w:rPr>
        <w:t>Processing question 15:</w:t>
      </w:r>
    </w:p>
    <w:p w14:paraId="767606F2" w14:textId="77777777" w:rsidR="001F5BC4" w:rsidRDefault="001F5BC4" w:rsidP="001F5BC4">
      <w:pPr>
        <w:pStyle w:val="HTMLPreformatted"/>
        <w:shd w:val="clear" w:color="auto" w:fill="FFFFFF"/>
        <w:wordWrap w:val="0"/>
        <w:textAlignment w:val="baseline"/>
        <w:rPr>
          <w:color w:val="000000"/>
          <w:sz w:val="21"/>
          <w:szCs w:val="21"/>
        </w:rPr>
      </w:pPr>
      <w:r>
        <w:rPr>
          <w:color w:val="000000"/>
          <w:sz w:val="21"/>
          <w:szCs w:val="21"/>
        </w:rPr>
        <w:t>{'id': 15, 'dropped': 'no', 'vis': '</w:t>
      </w:r>
      <w:proofErr w:type="spellStart"/>
      <w:r>
        <w:rPr>
          <w:color w:val="000000"/>
          <w:sz w:val="21"/>
          <w:szCs w:val="21"/>
        </w:rPr>
        <w:t>VLAT_c</w:t>
      </w:r>
      <w:proofErr w:type="spellEnd"/>
      <w:r>
        <w:rPr>
          <w:color w:val="000000"/>
          <w:sz w:val="21"/>
          <w:szCs w:val="21"/>
        </w:rPr>
        <w:t>', 'item': 'c_6', 'question: ': 'The ratio of the cost of Soda to the cost of Water in Orlando is higher than that of Washington D.C.', 'option:': 'True; False', 'correct': 'FALSE'}</w:t>
      </w:r>
    </w:p>
    <w:p w14:paraId="28F5695A" w14:textId="77777777" w:rsidR="001F5BC4" w:rsidRDefault="001F5BC4" w:rsidP="001F5BC4">
      <w:pPr>
        <w:pStyle w:val="HTMLPreformatted"/>
        <w:shd w:val="clear" w:color="auto" w:fill="FFFFFF"/>
        <w:wordWrap w:val="0"/>
        <w:textAlignment w:val="baseline"/>
        <w:rPr>
          <w:color w:val="000000"/>
          <w:sz w:val="21"/>
          <w:szCs w:val="21"/>
        </w:rPr>
      </w:pPr>
      <w:r>
        <w:rPr>
          <w:color w:val="000000"/>
          <w:sz w:val="21"/>
          <w:szCs w:val="21"/>
        </w:rPr>
        <w:t>Processing image: C:/Users/amitc/OneDrive/Desktop/New folder (7)/VLAT/Images/VLAT_c.png</w:t>
      </w:r>
    </w:p>
    <w:p w14:paraId="69D769D9" w14:textId="77777777" w:rsidR="001F5BC4" w:rsidRDefault="001F5BC4" w:rsidP="001F5BC4">
      <w:pPr>
        <w:pStyle w:val="HTMLPreformatted"/>
        <w:shd w:val="clear" w:color="auto" w:fill="FFFFFF"/>
        <w:wordWrap w:val="0"/>
        <w:textAlignment w:val="baseline"/>
        <w:rPr>
          <w:color w:val="000000"/>
          <w:sz w:val="21"/>
          <w:szCs w:val="21"/>
        </w:rPr>
      </w:pPr>
      <w:r>
        <w:rPr>
          <w:color w:val="000000"/>
          <w:sz w:val="21"/>
          <w:szCs w:val="21"/>
        </w:rPr>
        <w:t>Question: The ratio of the cost of Soda to the cost of Water in Orlando is higher than that of Washington D.C.</w:t>
      </w:r>
    </w:p>
    <w:p w14:paraId="0804A6F7" w14:textId="77777777" w:rsidR="001F5BC4" w:rsidRDefault="001F5BC4" w:rsidP="001F5BC4">
      <w:pPr>
        <w:pStyle w:val="HTMLPreformatted"/>
        <w:shd w:val="clear" w:color="auto" w:fill="FFFFFF"/>
        <w:wordWrap w:val="0"/>
        <w:textAlignment w:val="baseline"/>
        <w:rPr>
          <w:color w:val="000000"/>
          <w:sz w:val="21"/>
          <w:szCs w:val="21"/>
        </w:rPr>
      </w:pPr>
      <w:r>
        <w:rPr>
          <w:color w:val="000000"/>
          <w:sz w:val="21"/>
          <w:szCs w:val="21"/>
        </w:rPr>
        <w:t>Options: True; False</w:t>
      </w:r>
    </w:p>
    <w:p w14:paraId="3586123F" w14:textId="77777777" w:rsidR="001F5BC4" w:rsidRDefault="001F5BC4" w:rsidP="001F5BC4">
      <w:pPr>
        <w:pStyle w:val="HTMLPreformatted"/>
        <w:shd w:val="clear" w:color="auto" w:fill="FFFFFF"/>
        <w:wordWrap w:val="0"/>
        <w:textAlignment w:val="baseline"/>
        <w:rPr>
          <w:color w:val="000000"/>
          <w:sz w:val="21"/>
          <w:szCs w:val="21"/>
        </w:rPr>
      </w:pPr>
      <w:r>
        <w:rPr>
          <w:color w:val="000000"/>
          <w:sz w:val="21"/>
          <w:szCs w:val="21"/>
        </w:rPr>
        <w:t>Correct answer: FALSE</w:t>
      </w:r>
    </w:p>
    <w:p w14:paraId="7376BD6C" w14:textId="77777777" w:rsidR="001F5BC4" w:rsidRDefault="001F5BC4" w:rsidP="001F5BC4">
      <w:pPr>
        <w:pStyle w:val="HTMLPreformatted"/>
        <w:shd w:val="clear" w:color="auto" w:fill="FFFFFF"/>
        <w:wordWrap w:val="0"/>
        <w:textAlignment w:val="baseline"/>
        <w:rPr>
          <w:color w:val="000000"/>
          <w:sz w:val="21"/>
          <w:szCs w:val="21"/>
        </w:rPr>
      </w:pPr>
    </w:p>
    <w:p w14:paraId="2D4DBD77" w14:textId="77777777" w:rsidR="001F5BC4" w:rsidRDefault="001F5BC4" w:rsidP="001F5BC4">
      <w:pPr>
        <w:pStyle w:val="HTMLPreformatted"/>
        <w:shd w:val="clear" w:color="auto" w:fill="FFFFFF"/>
        <w:wordWrap w:val="0"/>
        <w:textAlignment w:val="baseline"/>
        <w:rPr>
          <w:color w:val="000000"/>
          <w:sz w:val="21"/>
          <w:szCs w:val="21"/>
        </w:rPr>
      </w:pPr>
      <w:r>
        <w:rPr>
          <w:color w:val="000000"/>
          <w:sz w:val="21"/>
          <w:szCs w:val="21"/>
        </w:rPr>
        <w:t>API Response: Okay, let's break this down step by step.</w:t>
      </w:r>
    </w:p>
    <w:p w14:paraId="1A6A40FF" w14:textId="77777777" w:rsidR="001F5BC4" w:rsidRDefault="001F5BC4" w:rsidP="001F5BC4">
      <w:pPr>
        <w:pStyle w:val="HTMLPreformatted"/>
        <w:shd w:val="clear" w:color="auto" w:fill="FFFFFF"/>
        <w:wordWrap w:val="0"/>
        <w:textAlignment w:val="baseline"/>
        <w:rPr>
          <w:color w:val="000000"/>
          <w:sz w:val="21"/>
          <w:szCs w:val="21"/>
        </w:rPr>
      </w:pPr>
    </w:p>
    <w:p w14:paraId="794C240A" w14:textId="77777777" w:rsidR="001F5BC4" w:rsidRDefault="001F5BC4" w:rsidP="001F5BC4">
      <w:pPr>
        <w:pStyle w:val="HTMLPreformatted"/>
        <w:shd w:val="clear" w:color="auto" w:fill="FFFFFF"/>
        <w:wordWrap w:val="0"/>
        <w:textAlignment w:val="baseline"/>
        <w:rPr>
          <w:color w:val="000000"/>
          <w:sz w:val="21"/>
          <w:szCs w:val="21"/>
        </w:rPr>
      </w:pPr>
      <w:r>
        <w:rPr>
          <w:color w:val="000000"/>
          <w:sz w:val="21"/>
          <w:szCs w:val="21"/>
        </w:rPr>
        <w:t>**Task 1: Data Extraction and Table Creation**</w:t>
      </w:r>
    </w:p>
    <w:p w14:paraId="790F96AE" w14:textId="77777777" w:rsidR="001F5BC4" w:rsidRDefault="001F5BC4" w:rsidP="001F5BC4">
      <w:pPr>
        <w:pStyle w:val="HTMLPreformatted"/>
        <w:shd w:val="clear" w:color="auto" w:fill="FFFFFF"/>
        <w:wordWrap w:val="0"/>
        <w:textAlignment w:val="baseline"/>
        <w:rPr>
          <w:color w:val="000000"/>
          <w:sz w:val="21"/>
          <w:szCs w:val="21"/>
        </w:rPr>
      </w:pPr>
    </w:p>
    <w:p w14:paraId="66148593" w14:textId="77777777" w:rsidR="001F5BC4" w:rsidRDefault="001F5BC4" w:rsidP="001F5BC4">
      <w:pPr>
        <w:pStyle w:val="HTMLPreformatted"/>
        <w:shd w:val="clear" w:color="auto" w:fill="FFFFFF"/>
        <w:wordWrap w:val="0"/>
        <w:textAlignment w:val="baseline"/>
        <w:rPr>
          <w:color w:val="000000"/>
          <w:sz w:val="21"/>
          <w:szCs w:val="21"/>
        </w:rPr>
      </w:pPr>
      <w:r>
        <w:rPr>
          <w:color w:val="000000"/>
          <w:sz w:val="21"/>
          <w:szCs w:val="21"/>
        </w:rPr>
        <w:t>Here are the numerical values I can identify on the axes:</w:t>
      </w:r>
    </w:p>
    <w:p w14:paraId="3C5535B0" w14:textId="77777777" w:rsidR="001F5BC4" w:rsidRDefault="001F5BC4" w:rsidP="001F5BC4">
      <w:pPr>
        <w:pStyle w:val="HTMLPreformatted"/>
        <w:shd w:val="clear" w:color="auto" w:fill="FFFFFF"/>
        <w:wordWrap w:val="0"/>
        <w:textAlignment w:val="baseline"/>
        <w:rPr>
          <w:color w:val="000000"/>
          <w:sz w:val="21"/>
          <w:szCs w:val="21"/>
        </w:rPr>
      </w:pPr>
    </w:p>
    <w:p w14:paraId="2BF9803F" w14:textId="77777777" w:rsidR="001F5BC4" w:rsidRDefault="001F5BC4" w:rsidP="001F5BC4">
      <w:pPr>
        <w:pStyle w:val="HTMLPreformatted"/>
        <w:shd w:val="clear" w:color="auto" w:fill="FFFFFF"/>
        <w:wordWrap w:val="0"/>
        <w:textAlignment w:val="baseline"/>
        <w:rPr>
          <w:color w:val="000000"/>
          <w:sz w:val="21"/>
          <w:szCs w:val="21"/>
        </w:rPr>
      </w:pPr>
      <w:r>
        <w:rPr>
          <w:color w:val="000000"/>
          <w:sz w:val="21"/>
          <w:szCs w:val="21"/>
        </w:rPr>
        <w:t>*   **Y-axis (Cost $):** 0, 5, 10, 15, 20, 25, 30,...</w:t>
      </w:r>
    </w:p>
    <w:p w14:paraId="1DB9CC87" w14:textId="77777777" w:rsidR="001F5BC4" w:rsidRDefault="001F5BC4" w:rsidP="001F5BC4">
      <w:pPr>
        <w:pStyle w:val="HTMLPreformatted"/>
        <w:shd w:val="clear" w:color="auto" w:fill="FFFFFF"/>
        <w:wordWrap w:val="0"/>
        <w:textAlignment w:val="baseline"/>
        <w:rPr>
          <w:color w:val="000000"/>
          <w:sz w:val="21"/>
          <w:szCs w:val="21"/>
        </w:rPr>
      </w:pPr>
    </w:p>
    <w:p w14:paraId="7BE81023" w14:textId="77777777" w:rsidR="001F5BC4" w:rsidRDefault="001F5BC4" w:rsidP="001F5BC4">
      <w:pPr>
        <w:pStyle w:val="HTMLPreformatted"/>
        <w:shd w:val="clear" w:color="auto" w:fill="FFFFFF"/>
        <w:wordWrap w:val="0"/>
        <w:textAlignment w:val="baseline"/>
        <w:rPr>
          <w:color w:val="000000"/>
          <w:sz w:val="21"/>
          <w:szCs w:val="21"/>
        </w:rPr>
      </w:pPr>
      <w:r>
        <w:rPr>
          <w:color w:val="000000"/>
          <w:sz w:val="21"/>
          <w:szCs w:val="21"/>
        </w:rPr>
        <w:t>Answer: False</w:t>
      </w:r>
    </w:p>
    <w:p w14:paraId="10BFF84B" w14:textId="77777777" w:rsidR="001F5BC4" w:rsidRDefault="001F5BC4" w:rsidP="001F5BC4">
      <w:pPr>
        <w:pStyle w:val="HTMLPreformatted"/>
        <w:shd w:val="clear" w:color="auto" w:fill="FFFFFF"/>
        <w:wordWrap w:val="0"/>
        <w:textAlignment w:val="baseline"/>
        <w:rPr>
          <w:color w:val="000000"/>
          <w:sz w:val="21"/>
          <w:szCs w:val="21"/>
        </w:rPr>
      </w:pPr>
      <w:r>
        <w:rPr>
          <w:color w:val="000000"/>
          <w:sz w:val="21"/>
          <w:szCs w:val="21"/>
        </w:rPr>
        <w:t>Time taken: 6.83 seconds</w:t>
      </w:r>
    </w:p>
    <w:p w14:paraId="2FA5062D" w14:textId="77777777" w:rsidR="001F5BC4" w:rsidRDefault="001F5BC4" w:rsidP="001F5BC4">
      <w:pPr>
        <w:pStyle w:val="HTMLPreformatted"/>
        <w:shd w:val="clear" w:color="auto" w:fill="FFFFFF"/>
        <w:wordWrap w:val="0"/>
        <w:textAlignment w:val="baseline"/>
        <w:rPr>
          <w:color w:val="000000"/>
          <w:sz w:val="21"/>
          <w:szCs w:val="21"/>
        </w:rPr>
      </w:pPr>
      <w:r>
        <w:rPr>
          <w:color w:val="000000"/>
          <w:sz w:val="21"/>
          <w:szCs w:val="21"/>
        </w:rPr>
        <w:t>Correct? True</w:t>
      </w:r>
    </w:p>
    <w:p w14:paraId="4D9BF5F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37721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16:</w:t>
      </w:r>
    </w:p>
    <w:p w14:paraId="312013F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16, 'dropped': 'no', 'vis': '</w:t>
      </w:r>
      <w:proofErr w:type="spellStart"/>
      <w:r w:rsidRPr="00F1791F">
        <w:rPr>
          <w:rFonts w:ascii="Courier New" w:eastAsia="Times New Roman" w:hAnsi="Courier New" w:cs="Courier New"/>
          <w:color w:val="000000"/>
          <w:kern w:val="0"/>
          <w:sz w:val="20"/>
          <w:szCs w:val="20"/>
          <w14:ligatures w14:val="none"/>
        </w:rPr>
        <w:t>VLAT_d</w:t>
      </w:r>
      <w:proofErr w:type="spellEnd"/>
      <w:r w:rsidRPr="00F1791F">
        <w:rPr>
          <w:rFonts w:ascii="Courier New" w:eastAsia="Times New Roman" w:hAnsi="Courier New" w:cs="Courier New"/>
          <w:color w:val="000000"/>
          <w:kern w:val="0"/>
          <w:sz w:val="20"/>
          <w:szCs w:val="20"/>
          <w14:ligatures w14:val="none"/>
        </w:rPr>
        <w:t>', 'item': 'd_1', 'question: ': 'What is the approval rating of Republicans among the people who have the education level of Postgraduate Study?', 'option:': '38%; 47%; 53%; 62%', 'correct': '38%'}</w:t>
      </w:r>
    </w:p>
    <w:p w14:paraId="36AB25F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d.png</w:t>
      </w:r>
    </w:p>
    <w:p w14:paraId="5EDCBE9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is the approval rating of Republicans among the people who have the education level of Postgraduate Study?</w:t>
      </w:r>
    </w:p>
    <w:p w14:paraId="5588675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38%; 47%; 53%; 62%</w:t>
      </w:r>
    </w:p>
    <w:p w14:paraId="6CF26A0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38%</w:t>
      </w:r>
    </w:p>
    <w:p w14:paraId="2ADB339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656EA9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3F73832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7BE54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2518D5A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4C8315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Approval Rating):** 0%, 10%, 20%, 30%, 40%, 50%, 60%, 70%, 80%, 90%, 100%</w:t>
      </w:r>
    </w:p>
    <w:p w14:paraId="4F1ABF9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w:t>
      </w:r>
    </w:p>
    <w:p w14:paraId="5035A30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4BD32B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38%</w:t>
      </w:r>
    </w:p>
    <w:p w14:paraId="594E8BA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Time taken: 5.75 seconds</w:t>
      </w:r>
    </w:p>
    <w:p w14:paraId="354FD62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52D7DCF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44525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17:</w:t>
      </w:r>
    </w:p>
    <w:p w14:paraId="5E18657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17, 'dropped': 'no', 'vis': '</w:t>
      </w:r>
      <w:proofErr w:type="spellStart"/>
      <w:r w:rsidRPr="00F1791F">
        <w:rPr>
          <w:rFonts w:ascii="Courier New" w:eastAsia="Times New Roman" w:hAnsi="Courier New" w:cs="Courier New"/>
          <w:color w:val="000000"/>
          <w:kern w:val="0"/>
          <w:sz w:val="20"/>
          <w:szCs w:val="20"/>
          <w14:ligatures w14:val="none"/>
        </w:rPr>
        <w:t>VLAT_d</w:t>
      </w:r>
      <w:proofErr w:type="spellEnd"/>
      <w:r w:rsidRPr="00F1791F">
        <w:rPr>
          <w:rFonts w:ascii="Courier New" w:eastAsia="Times New Roman" w:hAnsi="Courier New" w:cs="Courier New"/>
          <w:color w:val="000000"/>
          <w:kern w:val="0"/>
          <w:sz w:val="20"/>
          <w:szCs w:val="20"/>
          <w14:ligatures w14:val="none"/>
        </w:rPr>
        <w:t>', 'item': 'd_2', 'question: ': 'What is the education level of people in which the Democrats have the lowest approval rating?', 'option:': 'High School Graduate or Less; Some College Degree; College Graduate; Postgraduate study', 'correct': 'College Graduate'}</w:t>
      </w:r>
    </w:p>
    <w:p w14:paraId="68F9827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d.png</w:t>
      </w:r>
    </w:p>
    <w:p w14:paraId="470EC8D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is the education level of people in which the Democrats have the lowest approval rating?</w:t>
      </w:r>
    </w:p>
    <w:p w14:paraId="1D3C20D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High School Graduate or Less; Some College Degree; College Graduate; Postgraduate study</w:t>
      </w:r>
    </w:p>
    <w:p w14:paraId="26C3F90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College Graduate</w:t>
      </w:r>
    </w:p>
    <w:p w14:paraId="473521C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5D13B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79CA90E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B25A89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1EC1650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4D6B9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Approval Rating):** 0%, 10%, 20%, 30%, 40%, 50%, 60%, 70%, 80%, 90%, 100%</w:t>
      </w:r>
    </w:p>
    <w:p w14:paraId="4126A7C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w:t>
      </w:r>
    </w:p>
    <w:p w14:paraId="030032D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AA89D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Some College Degree</w:t>
      </w:r>
    </w:p>
    <w:p w14:paraId="5E76D7F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4.80 seconds</w:t>
      </w:r>
    </w:p>
    <w:p w14:paraId="104928C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61AE3DA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47FDD9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18:</w:t>
      </w:r>
    </w:p>
    <w:p w14:paraId="68651DA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18, 'dropped': 'no', 'vis': '</w:t>
      </w:r>
      <w:proofErr w:type="spellStart"/>
      <w:r w:rsidRPr="00F1791F">
        <w:rPr>
          <w:rFonts w:ascii="Courier New" w:eastAsia="Times New Roman" w:hAnsi="Courier New" w:cs="Courier New"/>
          <w:color w:val="000000"/>
          <w:kern w:val="0"/>
          <w:sz w:val="20"/>
          <w:szCs w:val="20"/>
          <w14:ligatures w14:val="none"/>
        </w:rPr>
        <w:t>VLAT_d</w:t>
      </w:r>
      <w:proofErr w:type="spellEnd"/>
      <w:r w:rsidRPr="00F1791F">
        <w:rPr>
          <w:rFonts w:ascii="Courier New" w:eastAsia="Times New Roman" w:hAnsi="Courier New" w:cs="Courier New"/>
          <w:color w:val="000000"/>
          <w:kern w:val="0"/>
          <w:sz w:val="20"/>
          <w:szCs w:val="20"/>
          <w14:ligatures w14:val="none"/>
        </w:rPr>
        <w:t>', 'item': 'd_3', 'question: ': 'The approval rating of Republicans for the people who have the education level of Some College Degree is lower than that for the people who have the education level of Postgraduate Study.', 'option:': 'True; False', 'correct': 'FALSE'}</w:t>
      </w:r>
    </w:p>
    <w:p w14:paraId="0A309A0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d.png</w:t>
      </w:r>
    </w:p>
    <w:p w14:paraId="0591645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The approval rating of Republicans for the people who have the education level of Some College Degree is lower than that for the people who have the education level of Postgraduate Study.</w:t>
      </w:r>
    </w:p>
    <w:p w14:paraId="35C2619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7D27132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FALSE</w:t>
      </w:r>
    </w:p>
    <w:p w14:paraId="5F17BB6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C7E3E3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0225498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B82847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Here are the numerical values identified on the axes:</w:t>
      </w:r>
    </w:p>
    <w:p w14:paraId="092029C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1EF03A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Approval Rating):** 0%, 10%, 20%, 30%, 40%, 50%, 60%, 70%, 80%, 90%, 100%</w:t>
      </w:r>
    </w:p>
    <w:p w14:paraId="396C8B3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w:t>
      </w:r>
    </w:p>
    <w:p w14:paraId="1424A90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D74227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se</w:t>
      </w:r>
    </w:p>
    <w:p w14:paraId="4B5A20C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6.30 seconds</w:t>
      </w:r>
    </w:p>
    <w:p w14:paraId="5BA8DA1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77C4B0F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FC5446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19:</w:t>
      </w:r>
    </w:p>
    <w:p w14:paraId="5DDCF88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19, 'dropped': 'no', 'vis': '</w:t>
      </w:r>
      <w:proofErr w:type="spellStart"/>
      <w:r w:rsidRPr="00F1791F">
        <w:rPr>
          <w:rFonts w:ascii="Courier New" w:eastAsia="Times New Roman" w:hAnsi="Courier New" w:cs="Courier New"/>
          <w:color w:val="000000"/>
          <w:kern w:val="0"/>
          <w:sz w:val="20"/>
          <w:szCs w:val="20"/>
          <w14:ligatures w14:val="none"/>
        </w:rPr>
        <w:t>VLAT_e</w:t>
      </w:r>
      <w:proofErr w:type="spellEnd"/>
      <w:r w:rsidRPr="00F1791F">
        <w:rPr>
          <w:rFonts w:ascii="Courier New" w:eastAsia="Times New Roman" w:hAnsi="Courier New" w:cs="Courier New"/>
          <w:color w:val="000000"/>
          <w:kern w:val="0"/>
          <w:sz w:val="20"/>
          <w:szCs w:val="20"/>
          <w14:ligatures w14:val="none"/>
        </w:rPr>
        <w:t>', 'item': 'e_1', 'question: ': 'About what is the global smartphone market share of Samsung?', 'option:': '15%; 25%; 33%; 50%', 'correct': '25%'}</w:t>
      </w:r>
    </w:p>
    <w:p w14:paraId="013660B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e.png</w:t>
      </w:r>
    </w:p>
    <w:p w14:paraId="1E28AC3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About what is the global smartphone market share of Samsung?</w:t>
      </w:r>
    </w:p>
    <w:p w14:paraId="19627C4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15%; 25%; 33%; 50%</w:t>
      </w:r>
    </w:p>
    <w:p w14:paraId="7245FEF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25%</w:t>
      </w:r>
    </w:p>
    <w:p w14:paraId="02539CD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B4C86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1E7A2C7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009599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he graph is a pie chart representing the Global Smartphone Market Share (%). The slices represent different companies. While exact percentages are not lab...</w:t>
      </w:r>
    </w:p>
    <w:p w14:paraId="11BE560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F6835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25%</w:t>
      </w:r>
    </w:p>
    <w:p w14:paraId="051A4B3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23 seconds</w:t>
      </w:r>
    </w:p>
    <w:p w14:paraId="5CC390C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55963DC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CC84B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20:</w:t>
      </w:r>
    </w:p>
    <w:p w14:paraId="640CF5C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20, 'dropped': 'no', 'vis': '</w:t>
      </w:r>
      <w:proofErr w:type="spellStart"/>
      <w:r w:rsidRPr="00F1791F">
        <w:rPr>
          <w:rFonts w:ascii="Courier New" w:eastAsia="Times New Roman" w:hAnsi="Courier New" w:cs="Courier New"/>
          <w:color w:val="000000"/>
          <w:kern w:val="0"/>
          <w:sz w:val="20"/>
          <w:szCs w:val="20"/>
          <w14:ligatures w14:val="none"/>
        </w:rPr>
        <w:t>VLAT_e</w:t>
      </w:r>
      <w:proofErr w:type="spellEnd"/>
      <w:r w:rsidRPr="00F1791F">
        <w:rPr>
          <w:rFonts w:ascii="Courier New" w:eastAsia="Times New Roman" w:hAnsi="Courier New" w:cs="Courier New"/>
          <w:color w:val="000000"/>
          <w:kern w:val="0"/>
          <w:sz w:val="20"/>
          <w:szCs w:val="20"/>
          <w14:ligatures w14:val="none"/>
        </w:rPr>
        <w:t>', 'item': 'e_2', 'question: ': 'In which company is the global smartphone market share the smallest?', 'option:': 'Apple; Xiaomi; Lenovo; Others', 'correct': 'Lenovo'}</w:t>
      </w:r>
    </w:p>
    <w:p w14:paraId="603E29F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e.png</w:t>
      </w:r>
    </w:p>
    <w:p w14:paraId="4BDCAB9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In which company is the global smartphone market share the smallest?</w:t>
      </w:r>
    </w:p>
    <w:p w14:paraId="6BAEB46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Apple; Xiaomi; Lenovo; Others</w:t>
      </w:r>
    </w:p>
    <w:p w14:paraId="284C1F1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Lenovo</w:t>
      </w:r>
    </w:p>
    <w:p w14:paraId="0B50EA5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A3B5F5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pie chart step-by-step.</w:t>
      </w:r>
    </w:p>
    <w:p w14:paraId="12C5E5A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08D97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678C80B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33442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approximate numerical values I can identify from the pie chart:</w:t>
      </w:r>
    </w:p>
    <w:p w14:paraId="0DC9505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1B4BA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Vertical):*...</w:t>
      </w:r>
    </w:p>
    <w:p w14:paraId="55332FA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B7BA4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Lenovo</w:t>
      </w:r>
    </w:p>
    <w:p w14:paraId="4E7176B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5.88 seconds</w:t>
      </w:r>
    </w:p>
    <w:p w14:paraId="71E3B37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4769323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9B8ABE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21:</w:t>
      </w:r>
    </w:p>
    <w:p w14:paraId="2CA82FD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21, 'dropped': 'no', 'vis': '</w:t>
      </w:r>
      <w:proofErr w:type="spellStart"/>
      <w:r w:rsidRPr="00F1791F">
        <w:rPr>
          <w:rFonts w:ascii="Courier New" w:eastAsia="Times New Roman" w:hAnsi="Courier New" w:cs="Courier New"/>
          <w:color w:val="000000"/>
          <w:kern w:val="0"/>
          <w:sz w:val="20"/>
          <w:szCs w:val="20"/>
          <w14:ligatures w14:val="none"/>
        </w:rPr>
        <w:t>VLAT_e</w:t>
      </w:r>
      <w:proofErr w:type="spellEnd"/>
      <w:r w:rsidRPr="00F1791F">
        <w:rPr>
          <w:rFonts w:ascii="Courier New" w:eastAsia="Times New Roman" w:hAnsi="Courier New" w:cs="Courier New"/>
          <w:color w:val="000000"/>
          <w:kern w:val="0"/>
          <w:sz w:val="20"/>
          <w:szCs w:val="20"/>
          <w14:ligatures w14:val="none"/>
        </w:rPr>
        <w:t>', 'item': 'e_3', 'question: ': 'The global smartphone market share of Apple is larger than that of Huawei.', 'option:': 'True; False', 'correct': 'TRUE'}</w:t>
      </w:r>
    </w:p>
    <w:p w14:paraId="4B3FF9E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e.png</w:t>
      </w:r>
    </w:p>
    <w:p w14:paraId="706433D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The global smartphone market share of Apple is larger than that of Huawei.</w:t>
      </w:r>
    </w:p>
    <w:p w14:paraId="4F24CBA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51A5300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TRUE</w:t>
      </w:r>
    </w:p>
    <w:p w14:paraId="492FD05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A5846A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379ABB6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1500C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he graph is a pie chart representing the Global Smartphone Market Share (%). The identified segments and their approximate visual estimations are:</w:t>
      </w:r>
    </w:p>
    <w:p w14:paraId="2ECB339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486561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Ap...</w:t>
      </w:r>
    </w:p>
    <w:p w14:paraId="70A2437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C04120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True</w:t>
      </w:r>
    </w:p>
    <w:p w14:paraId="6333E3D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5.26 seconds</w:t>
      </w:r>
    </w:p>
    <w:p w14:paraId="58B7A3E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181728F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8A412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22:</w:t>
      </w:r>
    </w:p>
    <w:p w14:paraId="11F13C7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22, 'dropped': 'no', 'vis': '</w:t>
      </w:r>
      <w:proofErr w:type="spellStart"/>
      <w:r w:rsidRPr="00F1791F">
        <w:rPr>
          <w:rFonts w:ascii="Courier New" w:eastAsia="Times New Roman" w:hAnsi="Courier New" w:cs="Courier New"/>
          <w:color w:val="000000"/>
          <w:kern w:val="0"/>
          <w:sz w:val="20"/>
          <w:szCs w:val="20"/>
          <w14:ligatures w14:val="none"/>
        </w:rPr>
        <w:t>VLAT_f</w:t>
      </w:r>
      <w:proofErr w:type="spellEnd"/>
      <w:r w:rsidRPr="00F1791F">
        <w:rPr>
          <w:rFonts w:ascii="Courier New" w:eastAsia="Times New Roman" w:hAnsi="Courier New" w:cs="Courier New"/>
          <w:color w:val="000000"/>
          <w:kern w:val="0"/>
          <w:sz w:val="20"/>
          <w:szCs w:val="20"/>
          <w14:ligatures w14:val="none"/>
        </w:rPr>
        <w:t>', 'item': 'f_1', 'question: ': 'How many people have rated the taxi between 4.0 and 4.2?', 'option:': '145; 153; 200; 240', 'correct': '153'}</w:t>
      </w:r>
    </w:p>
    <w:p w14:paraId="6EA9AB3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f.png</w:t>
      </w:r>
    </w:p>
    <w:p w14:paraId="7E1B800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How many people have rated the taxi between 4.0 and 4.2?</w:t>
      </w:r>
    </w:p>
    <w:p w14:paraId="000C6FC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145; 153; 200; 240</w:t>
      </w:r>
    </w:p>
    <w:p w14:paraId="7829054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153</w:t>
      </w:r>
    </w:p>
    <w:p w14:paraId="58BC426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ml:space="preserve">Error during API call (attempt 1/3): 500 An internal error has occurred. Please retry or report in </w:t>
      </w:r>
      <w:hyperlink r:id="rId4" w:tgtFrame="_blank" w:history="1">
        <w:r w:rsidRPr="00F1791F">
          <w:rPr>
            <w:rFonts w:ascii="Courier New" w:eastAsia="Times New Roman" w:hAnsi="Courier New" w:cs="Courier New"/>
            <w:color w:val="296EAA"/>
            <w:kern w:val="0"/>
            <w:sz w:val="20"/>
            <w:szCs w:val="20"/>
            <w:u w:val="single"/>
            <w14:ligatures w14:val="none"/>
          </w:rPr>
          <w:t>https://developers.generativeai.google/guide/troubleshooting</w:t>
        </w:r>
      </w:hyperlink>
    </w:p>
    <w:p w14:paraId="494CF16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D5601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API error, waiting 20 seconds before retry 1/3</w:t>
      </w:r>
    </w:p>
    <w:p w14:paraId="3FD45F9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64331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0C09EB2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8E13A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2C95A0A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40E13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Rating):** 3.0, 3.2, 3.4, 3.6, 3.8, 4.0, 4.2, 4.4, 4.6, 4.8, 5.0</w:t>
      </w:r>
    </w:p>
    <w:p w14:paraId="6B0BC2F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Freq...</w:t>
      </w:r>
    </w:p>
    <w:p w14:paraId="3D4306A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F62F06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240</w:t>
      </w:r>
    </w:p>
    <w:p w14:paraId="21ACD6E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6.86 seconds</w:t>
      </w:r>
    </w:p>
    <w:p w14:paraId="7EBCA2E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25C222A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B742A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23:</w:t>
      </w:r>
    </w:p>
    <w:p w14:paraId="48848AB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23, 'dropped': 'no', 'vis': '</w:t>
      </w:r>
      <w:proofErr w:type="spellStart"/>
      <w:r w:rsidRPr="00F1791F">
        <w:rPr>
          <w:rFonts w:ascii="Courier New" w:eastAsia="Times New Roman" w:hAnsi="Courier New" w:cs="Courier New"/>
          <w:color w:val="000000"/>
          <w:kern w:val="0"/>
          <w:sz w:val="20"/>
          <w:szCs w:val="20"/>
          <w14:ligatures w14:val="none"/>
        </w:rPr>
        <w:t>VLAT_f</w:t>
      </w:r>
      <w:proofErr w:type="spellEnd"/>
      <w:r w:rsidRPr="00F1791F">
        <w:rPr>
          <w:rFonts w:ascii="Courier New" w:eastAsia="Times New Roman" w:hAnsi="Courier New" w:cs="Courier New"/>
          <w:color w:val="000000"/>
          <w:kern w:val="0"/>
          <w:sz w:val="20"/>
          <w:szCs w:val="20"/>
          <w14:ligatures w14:val="none"/>
        </w:rPr>
        <w:t>', 'item': 'f_2', 'question: ': 'What is the rating that the people have rated the taxi the most?', 'option:': '4.2-4.4; 4.4-4.6; 4.6-4.8; 4.8-5.0', 'correct': '4.4-4.6'}</w:t>
      </w:r>
    </w:p>
    <w:p w14:paraId="1FCA28A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f.png</w:t>
      </w:r>
    </w:p>
    <w:p w14:paraId="2985916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is the rating that the people have rated the taxi the most?</w:t>
      </w:r>
    </w:p>
    <w:p w14:paraId="0427683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4.2-4.4; 4.4-4.6; 4.6-4.8; 4.8-5.0</w:t>
      </w:r>
    </w:p>
    <w:p w14:paraId="76D508D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4.4-4.6</w:t>
      </w:r>
    </w:p>
    <w:p w14:paraId="65C15FF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8C9A8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1B10B4D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F64B6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05B6E00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3BDE02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Rating):** 3.0, 3.2, 3.4, 3.6, 3.8, 4.0, 4.2, 4.4, 4.6, 4.8, 5.0</w:t>
      </w:r>
    </w:p>
    <w:p w14:paraId="364C65E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Freq...</w:t>
      </w:r>
    </w:p>
    <w:p w14:paraId="2BEDF17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2550B9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4.4-4.6</w:t>
      </w:r>
    </w:p>
    <w:p w14:paraId="73AA83E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8.34 seconds</w:t>
      </w:r>
    </w:p>
    <w:p w14:paraId="6F9261B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5DBCC4E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DDB077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24:</w:t>
      </w:r>
    </w:p>
    <w:p w14:paraId="46BA64D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24, 'dropped': 'yes', 'vis': '</w:t>
      </w:r>
      <w:proofErr w:type="spellStart"/>
      <w:r w:rsidRPr="00F1791F">
        <w:rPr>
          <w:rFonts w:ascii="Courier New" w:eastAsia="Times New Roman" w:hAnsi="Courier New" w:cs="Courier New"/>
          <w:color w:val="000000"/>
          <w:kern w:val="0"/>
          <w:sz w:val="20"/>
          <w:szCs w:val="20"/>
          <w14:ligatures w14:val="none"/>
        </w:rPr>
        <w:t>VLAT_f</w:t>
      </w:r>
      <w:proofErr w:type="spellEnd"/>
      <w:r w:rsidRPr="00F1791F">
        <w:rPr>
          <w:rFonts w:ascii="Courier New" w:eastAsia="Times New Roman" w:hAnsi="Courier New" w:cs="Courier New"/>
          <w:color w:val="000000"/>
          <w:kern w:val="0"/>
          <w:sz w:val="20"/>
          <w:szCs w:val="20"/>
          <w14:ligatures w14:val="none"/>
        </w:rPr>
        <w:t>', 'item': 'f_3', 'question: ': 'The distribution of the taxi passenger rating is generally skewed to the left.', 'option:': 'True; False', 'correct': 'TRUE'}</w:t>
      </w:r>
    </w:p>
    <w:p w14:paraId="77BBEC5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f.png</w:t>
      </w:r>
    </w:p>
    <w:p w14:paraId="7F679E9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The distribution of the taxi passenger rating is generally skewed to the left.</w:t>
      </w:r>
    </w:p>
    <w:p w14:paraId="453B51B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Options: True; False</w:t>
      </w:r>
    </w:p>
    <w:p w14:paraId="0FBB552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TRUE</w:t>
      </w:r>
    </w:p>
    <w:p w14:paraId="20BF0B1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1A561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7965822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3FDFA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1B74B5E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7358C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Rating):** 3.0, 3.2, 3.4, 3.6, 3.8, 4.0, 4.2, 4.4, 4.6, 4.8, 5.0</w:t>
      </w:r>
    </w:p>
    <w:p w14:paraId="4F20A4E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Freq...</w:t>
      </w:r>
    </w:p>
    <w:p w14:paraId="3263F68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F4ADF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True</w:t>
      </w:r>
    </w:p>
    <w:p w14:paraId="28C2EDA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8.37 seconds</w:t>
      </w:r>
    </w:p>
    <w:p w14:paraId="592391A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4497B52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B0D217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25:</w:t>
      </w:r>
    </w:p>
    <w:p w14:paraId="11CA721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25, 'dropped': 'no', 'vis': '</w:t>
      </w:r>
      <w:proofErr w:type="spellStart"/>
      <w:r w:rsidRPr="00F1791F">
        <w:rPr>
          <w:rFonts w:ascii="Courier New" w:eastAsia="Times New Roman" w:hAnsi="Courier New" w:cs="Courier New"/>
          <w:color w:val="000000"/>
          <w:kern w:val="0"/>
          <w:sz w:val="20"/>
          <w:szCs w:val="20"/>
          <w14:ligatures w14:val="none"/>
        </w:rPr>
        <w:t>VLAT_f</w:t>
      </w:r>
      <w:proofErr w:type="spellEnd"/>
      <w:r w:rsidRPr="00F1791F">
        <w:rPr>
          <w:rFonts w:ascii="Courier New" w:eastAsia="Times New Roman" w:hAnsi="Courier New" w:cs="Courier New"/>
          <w:color w:val="000000"/>
          <w:kern w:val="0"/>
          <w:sz w:val="20"/>
          <w:szCs w:val="20"/>
          <w14:ligatures w14:val="none"/>
        </w:rPr>
        <w:t>', 'item': 'f_4', 'question: ': 'More people have rated the taxi between 4.6 and 4.8 than between 4.2 and 4.4.', 'option:': 'True; False', 'correct': 'TRUE'}</w:t>
      </w:r>
    </w:p>
    <w:p w14:paraId="1E884A6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f.png</w:t>
      </w:r>
    </w:p>
    <w:p w14:paraId="6D9B2E0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More people have rated the taxi between 4.6 and 4.8 than between 4.2 and 4.4.</w:t>
      </w:r>
    </w:p>
    <w:p w14:paraId="7541AFD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74048BB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TRUE</w:t>
      </w:r>
    </w:p>
    <w:p w14:paraId="6D711B5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32981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5B00BEA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A018B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both axes:</w:t>
      </w:r>
    </w:p>
    <w:p w14:paraId="06E1EA5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E80A1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Rating):** 3.0, 3.2, 3.4, 3.6, 3.8, 4.0, 4.2, 4.4, 4.6, 4.8, 5.0</w:t>
      </w:r>
    </w:p>
    <w:p w14:paraId="17D7B8D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Fre...</w:t>
      </w:r>
    </w:p>
    <w:p w14:paraId="49DB21E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B0F9F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se</w:t>
      </w:r>
    </w:p>
    <w:p w14:paraId="7E72E23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62 seconds</w:t>
      </w:r>
    </w:p>
    <w:p w14:paraId="185CE4C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3EC21BF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B85D0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26:</w:t>
      </w:r>
    </w:p>
    <w:p w14:paraId="36D59E2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26, 'dropped': 'yes', 'vis': '</w:t>
      </w:r>
      <w:proofErr w:type="spellStart"/>
      <w:r w:rsidRPr="00F1791F">
        <w:rPr>
          <w:rFonts w:ascii="Courier New" w:eastAsia="Times New Roman" w:hAnsi="Courier New" w:cs="Courier New"/>
          <w:color w:val="000000"/>
          <w:kern w:val="0"/>
          <w:sz w:val="20"/>
          <w:szCs w:val="20"/>
          <w14:ligatures w14:val="none"/>
        </w:rPr>
        <w:t>VLAT_f</w:t>
      </w:r>
      <w:proofErr w:type="spellEnd"/>
      <w:r w:rsidRPr="00F1791F">
        <w:rPr>
          <w:rFonts w:ascii="Courier New" w:eastAsia="Times New Roman" w:hAnsi="Courier New" w:cs="Courier New"/>
          <w:color w:val="000000"/>
          <w:kern w:val="0"/>
          <w:sz w:val="20"/>
          <w:szCs w:val="20"/>
          <w14:ligatures w14:val="none"/>
        </w:rPr>
        <w:t>', 'item': 'f_5', 'question: ': 'How many people have rated the taxi 4.9?', 'option:': '200; 240; 345; Cannot be inferred', 'correct': 'Cannot be inferred'}</w:t>
      </w:r>
    </w:p>
    <w:p w14:paraId="3C20F20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f.png</w:t>
      </w:r>
    </w:p>
    <w:p w14:paraId="56F177F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Question: How many people have rated the taxi 4.9?</w:t>
      </w:r>
    </w:p>
    <w:p w14:paraId="089429E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200; 240; 345; Cannot be inferred</w:t>
      </w:r>
    </w:p>
    <w:p w14:paraId="37176CD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Cannot be inferred</w:t>
      </w:r>
    </w:p>
    <w:p w14:paraId="18B72E4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76254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3D81722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A044B8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01D3723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D0489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Rating):** 3.0, 3.2, 3.4, 3.6, 3.8, 4.0, 4.2, 4.4, 4.6, 4.8, 5.0</w:t>
      </w:r>
    </w:p>
    <w:p w14:paraId="7C7EC38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Freq...</w:t>
      </w:r>
    </w:p>
    <w:p w14:paraId="26209CC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C2BBD6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Cannot be inferred</w:t>
      </w:r>
    </w:p>
    <w:p w14:paraId="450F332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60 seconds</w:t>
      </w:r>
    </w:p>
    <w:p w14:paraId="732B15B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56EE166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6DE5B5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27:</w:t>
      </w:r>
    </w:p>
    <w:p w14:paraId="1B62DDF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27, 'dropped': 'no', 'vis': '</w:t>
      </w:r>
      <w:proofErr w:type="spellStart"/>
      <w:r w:rsidRPr="00F1791F">
        <w:rPr>
          <w:rFonts w:ascii="Courier New" w:eastAsia="Times New Roman" w:hAnsi="Courier New" w:cs="Courier New"/>
          <w:color w:val="000000"/>
          <w:kern w:val="0"/>
          <w:sz w:val="20"/>
          <w:szCs w:val="20"/>
          <w14:ligatures w14:val="none"/>
        </w:rPr>
        <w:t>VLAT_g</w:t>
      </w:r>
      <w:proofErr w:type="spellEnd"/>
      <w:r w:rsidRPr="00F1791F">
        <w:rPr>
          <w:rFonts w:ascii="Courier New" w:eastAsia="Times New Roman" w:hAnsi="Courier New" w:cs="Courier New"/>
          <w:color w:val="000000"/>
          <w:kern w:val="0"/>
          <w:sz w:val="20"/>
          <w:szCs w:val="20"/>
          <w14:ligatures w14:val="none"/>
        </w:rPr>
        <w:t>', 'item': 'g_1', 'question: ': 'What is the weight for the person who is 165.1 cm tall?', 'option:': '53.9 kg; 67.7 kg; 70.5 kg; 82.7 kg', 'correct': '70.5 kg'}</w:t>
      </w:r>
    </w:p>
    <w:p w14:paraId="3AEB146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g.png</w:t>
      </w:r>
    </w:p>
    <w:p w14:paraId="677A263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is the weight for the person who is 165.1 cm tall?</w:t>
      </w:r>
    </w:p>
    <w:p w14:paraId="5419807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53.9 kg; 67.7 kg; 70.5 kg; 82.7 kg</w:t>
      </w:r>
    </w:p>
    <w:p w14:paraId="7162700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70.5 kg</w:t>
      </w:r>
    </w:p>
    <w:p w14:paraId="6870C71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926B4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112AB6A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ACC93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35AFA8C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E9DE4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Height (cm):** 160, 165, 170, 175, 180, 185, 190, 195, 200</w:t>
      </w:r>
    </w:p>
    <w:p w14:paraId="5D017F1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Weight (kg):** 40, 50, 60,...</w:t>
      </w:r>
    </w:p>
    <w:p w14:paraId="1D76919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8BD2D9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54</w:t>
      </w:r>
    </w:p>
    <w:p w14:paraId="3C8A055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2.76 seconds</w:t>
      </w:r>
    </w:p>
    <w:p w14:paraId="15FBC98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776E06B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3059FA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28:</w:t>
      </w:r>
    </w:p>
    <w:p w14:paraId="19CADAF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28, 'dropped': 'no', 'vis': '</w:t>
      </w:r>
      <w:proofErr w:type="spellStart"/>
      <w:r w:rsidRPr="00F1791F">
        <w:rPr>
          <w:rFonts w:ascii="Courier New" w:eastAsia="Times New Roman" w:hAnsi="Courier New" w:cs="Courier New"/>
          <w:color w:val="000000"/>
          <w:kern w:val="0"/>
          <w:sz w:val="20"/>
          <w:szCs w:val="20"/>
          <w14:ligatures w14:val="none"/>
        </w:rPr>
        <w:t>VLAT_g</w:t>
      </w:r>
      <w:proofErr w:type="spellEnd"/>
      <w:r w:rsidRPr="00F1791F">
        <w:rPr>
          <w:rFonts w:ascii="Courier New" w:eastAsia="Times New Roman" w:hAnsi="Courier New" w:cs="Courier New"/>
          <w:color w:val="000000"/>
          <w:kern w:val="0"/>
          <w:sz w:val="20"/>
          <w:szCs w:val="20"/>
          <w14:ligatures w14:val="none"/>
        </w:rPr>
        <w:t>', 'item': 'g_2', 'question: ': 'What is the height for the tallest person among the 85 males?', 'option:': '175.3 cm; 192 cm; 197.1 cm; 200 cm', 'correct': '197.1 cm'}</w:t>
      </w:r>
    </w:p>
    <w:p w14:paraId="163EA43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g.png</w:t>
      </w:r>
    </w:p>
    <w:p w14:paraId="7C2DFF0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is the height for the tallest person among the 85 males?</w:t>
      </w:r>
    </w:p>
    <w:p w14:paraId="0B9DD33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Options: 175.3 cm; 192 cm; 197.1 cm; 200 cm</w:t>
      </w:r>
    </w:p>
    <w:p w14:paraId="40BBA6E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197.1 cm</w:t>
      </w:r>
    </w:p>
    <w:p w14:paraId="79FE331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FC123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0C54903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2E6B7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46DCD4D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0DE59E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0D2BE14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6E9CB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Height (cm):** 160, 165, 170, 175, ...</w:t>
      </w:r>
    </w:p>
    <w:p w14:paraId="197EE13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393A2F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197.1 cm</w:t>
      </w:r>
    </w:p>
    <w:p w14:paraId="41DF0A3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20.08 seconds</w:t>
      </w:r>
    </w:p>
    <w:p w14:paraId="249698F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4077518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C7EEC4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29:</w:t>
      </w:r>
    </w:p>
    <w:p w14:paraId="6C3A2F0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29, 'dropped': 'no', 'vis': '</w:t>
      </w:r>
      <w:proofErr w:type="spellStart"/>
      <w:r w:rsidRPr="00F1791F">
        <w:rPr>
          <w:rFonts w:ascii="Courier New" w:eastAsia="Times New Roman" w:hAnsi="Courier New" w:cs="Courier New"/>
          <w:color w:val="000000"/>
          <w:kern w:val="0"/>
          <w:sz w:val="20"/>
          <w:szCs w:val="20"/>
          <w14:ligatures w14:val="none"/>
        </w:rPr>
        <w:t>VLAT_g</w:t>
      </w:r>
      <w:proofErr w:type="spellEnd"/>
      <w:r w:rsidRPr="00F1791F">
        <w:rPr>
          <w:rFonts w:ascii="Courier New" w:eastAsia="Times New Roman" w:hAnsi="Courier New" w:cs="Courier New"/>
          <w:color w:val="000000"/>
          <w:kern w:val="0"/>
          <w:sz w:val="20"/>
          <w:szCs w:val="20"/>
          <w14:ligatures w14:val="none"/>
        </w:rPr>
        <w:t>', 'item': 'g_3', 'question: ': 'What is the range in weight for the 85 males?', 'option:': '40 - 130 kg; 62.3 - 90.9 kg; 53.9 - 102.3 kg; 53.9 - 123.6 kg', 'correct': '53.9 - 123.6 kg'}</w:t>
      </w:r>
    </w:p>
    <w:p w14:paraId="0F2B59A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g.png</w:t>
      </w:r>
    </w:p>
    <w:p w14:paraId="0D1BB01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is the range in weight for the 85 males?</w:t>
      </w:r>
    </w:p>
    <w:p w14:paraId="7A3F3A5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40 - 130 kg; 62.3 - 90.9 kg; 53.9 - 102.3 kg; 53.9 - 123.6 kg</w:t>
      </w:r>
    </w:p>
    <w:p w14:paraId="66AD3F1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53.9 - 123.6 kg</w:t>
      </w:r>
    </w:p>
    <w:p w14:paraId="1F5962F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35836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76FDF32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7672ED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1C7C9CC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97AB1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Weight (kg):** 40, 50, 60, 70, 80, 90, 100, 110, 120, 130</w:t>
      </w:r>
    </w:p>
    <w:p w14:paraId="1C8AF2D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Height (cm):** 160, 165, 17...</w:t>
      </w:r>
    </w:p>
    <w:p w14:paraId="1993BE9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404349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53.9 - 123.6 kg</w:t>
      </w:r>
    </w:p>
    <w:p w14:paraId="4062A7D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9.95 seconds</w:t>
      </w:r>
    </w:p>
    <w:p w14:paraId="23CD261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103C05E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9BBEAF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30:</w:t>
      </w:r>
    </w:p>
    <w:p w14:paraId="6932542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30, 'dropped': 'yes', 'vis': '</w:t>
      </w:r>
      <w:proofErr w:type="spellStart"/>
      <w:r w:rsidRPr="00F1791F">
        <w:rPr>
          <w:rFonts w:ascii="Courier New" w:eastAsia="Times New Roman" w:hAnsi="Courier New" w:cs="Courier New"/>
          <w:color w:val="000000"/>
          <w:kern w:val="0"/>
          <w:sz w:val="20"/>
          <w:szCs w:val="20"/>
          <w14:ligatures w14:val="none"/>
        </w:rPr>
        <w:t>VLAT_g</w:t>
      </w:r>
      <w:proofErr w:type="spellEnd"/>
      <w:r w:rsidRPr="00F1791F">
        <w:rPr>
          <w:rFonts w:ascii="Courier New" w:eastAsia="Times New Roman" w:hAnsi="Courier New" w:cs="Courier New"/>
          <w:color w:val="000000"/>
          <w:kern w:val="0"/>
          <w:sz w:val="20"/>
          <w:szCs w:val="20"/>
          <w14:ligatures w14:val="none"/>
        </w:rPr>
        <w:t>', 'item': 'g_4', 'question: ': 'About the height for the 85 males is normally distributed.', 'option:': 'True; False', 'correct': 'TRUE'}</w:t>
      </w:r>
    </w:p>
    <w:p w14:paraId="4AD36C7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g.png</w:t>
      </w:r>
    </w:p>
    <w:p w14:paraId="2BF57E6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About the height for the 85 males is normally distributed.</w:t>
      </w:r>
    </w:p>
    <w:p w14:paraId="03FE24F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47DC9D0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Correct answer: TRUE</w:t>
      </w:r>
    </w:p>
    <w:p w14:paraId="7581D19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526DD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454C9EC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752C8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553A6C9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D64E17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622AF27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A5983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Height (cm):** 160, 165, 170, 175, ...</w:t>
      </w:r>
    </w:p>
    <w:p w14:paraId="7FCCC0D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D0F73B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28</w:t>
      </w:r>
    </w:p>
    <w:p w14:paraId="04D70B8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5.58 seconds</w:t>
      </w:r>
    </w:p>
    <w:p w14:paraId="48E1D7A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1B1A7EC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27D733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31:</w:t>
      </w:r>
    </w:p>
    <w:p w14:paraId="01BA4BF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31, 'dropped': 'no', 'vis': '</w:t>
      </w:r>
      <w:proofErr w:type="spellStart"/>
      <w:r w:rsidRPr="00F1791F">
        <w:rPr>
          <w:rFonts w:ascii="Courier New" w:eastAsia="Times New Roman" w:hAnsi="Courier New" w:cs="Courier New"/>
          <w:color w:val="000000"/>
          <w:kern w:val="0"/>
          <w:sz w:val="20"/>
          <w:szCs w:val="20"/>
          <w14:ligatures w14:val="none"/>
        </w:rPr>
        <w:t>VLAT_g</w:t>
      </w:r>
      <w:proofErr w:type="spellEnd"/>
      <w:r w:rsidRPr="00F1791F">
        <w:rPr>
          <w:rFonts w:ascii="Courier New" w:eastAsia="Times New Roman" w:hAnsi="Courier New" w:cs="Courier New"/>
          <w:color w:val="000000"/>
          <w:kern w:val="0"/>
          <w:sz w:val="20"/>
          <w:szCs w:val="20"/>
          <w14:ligatures w14:val="none"/>
        </w:rPr>
        <w:t>', 'item': 'g_5', 'question: ': 'What is the height for a person who lies outside the others the most?', 'option:': '167.4 cm; 175.3 cm; 193 cm; 197.1 cm', 'correct': '175.3 cm'}</w:t>
      </w:r>
    </w:p>
    <w:p w14:paraId="6302138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g.png</w:t>
      </w:r>
    </w:p>
    <w:p w14:paraId="61B4347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is the height for a person who lies outside the others the most?</w:t>
      </w:r>
    </w:p>
    <w:p w14:paraId="594D342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167.4 cm; 175.3 cm; 193 cm; 197.1 cm</w:t>
      </w:r>
    </w:p>
    <w:p w14:paraId="01D5EF1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175.3 cm</w:t>
      </w:r>
    </w:p>
    <w:p w14:paraId="07413C8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CBC3A0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0C0BCCD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BF4E9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ight (cm): 160, 165, 170, 175, 180, 185, 190, 195, 200</w:t>
      </w:r>
    </w:p>
    <w:p w14:paraId="3535FC6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Weight (kg): 40, 50, 60, 70, 80, 90, 100, 110, 120, 130</w:t>
      </w:r>
    </w:p>
    <w:p w14:paraId="73219CB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B85FE6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Height (cm) | Weight (kg) |</w:t>
      </w:r>
    </w:p>
    <w:p w14:paraId="0E7CD0A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w:t>
      </w:r>
    </w:p>
    <w:p w14:paraId="655CF1B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w:t>
      </w:r>
    </w:p>
    <w:p w14:paraId="39B257B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9DBFDF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175.3 cm</w:t>
      </w:r>
    </w:p>
    <w:p w14:paraId="57A9E70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2.92 seconds</w:t>
      </w:r>
    </w:p>
    <w:p w14:paraId="2C12027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49F65FA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BC09F9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32:</w:t>
      </w:r>
    </w:p>
    <w:p w14:paraId="77B79C2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32, 'dropped': 'no', 'vis': '</w:t>
      </w:r>
      <w:proofErr w:type="spellStart"/>
      <w:r w:rsidRPr="00F1791F">
        <w:rPr>
          <w:rFonts w:ascii="Courier New" w:eastAsia="Times New Roman" w:hAnsi="Courier New" w:cs="Courier New"/>
          <w:color w:val="000000"/>
          <w:kern w:val="0"/>
          <w:sz w:val="20"/>
          <w:szCs w:val="20"/>
          <w14:ligatures w14:val="none"/>
        </w:rPr>
        <w:t>VLAT_g</w:t>
      </w:r>
      <w:proofErr w:type="spellEnd"/>
      <w:r w:rsidRPr="00F1791F">
        <w:rPr>
          <w:rFonts w:ascii="Courier New" w:eastAsia="Times New Roman" w:hAnsi="Courier New" w:cs="Courier New"/>
          <w:color w:val="000000"/>
          <w:kern w:val="0"/>
          <w:sz w:val="20"/>
          <w:szCs w:val="20"/>
          <w14:ligatures w14:val="none"/>
        </w:rPr>
        <w:t>', 'item': 'g_6', 'question: ': 'A group of males are gathered around the height of 176 cm and the weight of 70 kg.', 'option:': 'True; False', 'correct': 'TRUE'}</w:t>
      </w:r>
    </w:p>
    <w:p w14:paraId="59EF644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g.png</w:t>
      </w:r>
    </w:p>
    <w:p w14:paraId="4FE5FFD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Question: A group of males are gathered around the height of 176 cm and the weight of 70 kg.</w:t>
      </w:r>
    </w:p>
    <w:p w14:paraId="45946FA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6A8B913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TRUE</w:t>
      </w:r>
    </w:p>
    <w:p w14:paraId="074EAC0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2A08C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179F35F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E570B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6A22C4B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E2B52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5E4D0E0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2039D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Height (cm):** 160, 165, 170, 175, ...</w:t>
      </w:r>
    </w:p>
    <w:p w14:paraId="6857233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1EF3E2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True</w:t>
      </w:r>
    </w:p>
    <w:p w14:paraId="02309FC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34.71 seconds</w:t>
      </w:r>
    </w:p>
    <w:p w14:paraId="1E6EA34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157AE30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663E37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33:</w:t>
      </w:r>
    </w:p>
    <w:p w14:paraId="611A7CA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33, 'dropped': 'no', 'vis': '</w:t>
      </w:r>
      <w:proofErr w:type="spellStart"/>
      <w:r w:rsidRPr="00F1791F">
        <w:rPr>
          <w:rFonts w:ascii="Courier New" w:eastAsia="Times New Roman" w:hAnsi="Courier New" w:cs="Courier New"/>
          <w:color w:val="000000"/>
          <w:kern w:val="0"/>
          <w:sz w:val="20"/>
          <w:szCs w:val="20"/>
          <w14:ligatures w14:val="none"/>
        </w:rPr>
        <w:t>VLAT_g</w:t>
      </w:r>
      <w:proofErr w:type="spellEnd"/>
      <w:r w:rsidRPr="00F1791F">
        <w:rPr>
          <w:rFonts w:ascii="Courier New" w:eastAsia="Times New Roman" w:hAnsi="Courier New" w:cs="Courier New"/>
          <w:color w:val="000000"/>
          <w:kern w:val="0"/>
          <w:sz w:val="20"/>
          <w:szCs w:val="20"/>
          <w14:ligatures w14:val="none"/>
        </w:rPr>
        <w:t>', 'item': 'g_7', 'question: ': 'There is a negative linear relationship between the height and the weight of the 85 males.', 'option:': 'True; False', 'correct': 'FALSE'}</w:t>
      </w:r>
    </w:p>
    <w:p w14:paraId="502E3CB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g.png</w:t>
      </w:r>
    </w:p>
    <w:p w14:paraId="18DBE49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There is a negative linear relationship between the height and the weight of the 85 males.</w:t>
      </w:r>
    </w:p>
    <w:p w14:paraId="46DE345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558B27F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FALSE</w:t>
      </w:r>
    </w:p>
    <w:p w14:paraId="56888B8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F5D128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409DB5F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5B940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3D4AF10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0DE97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53C27C7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2D62A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Height (cm):** 160, 165, 170, 175, ...</w:t>
      </w:r>
    </w:p>
    <w:p w14:paraId="532E8BD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B6A10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se</w:t>
      </w:r>
    </w:p>
    <w:p w14:paraId="684C43A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5.36 seconds</w:t>
      </w:r>
    </w:p>
    <w:p w14:paraId="50CD8EF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78F2F71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BFD36B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34:</w:t>
      </w:r>
    </w:p>
    <w:p w14:paraId="5C2A02B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34, 'dropped': 'no', 'vis': '</w:t>
      </w:r>
      <w:proofErr w:type="spellStart"/>
      <w:r w:rsidRPr="00F1791F">
        <w:rPr>
          <w:rFonts w:ascii="Courier New" w:eastAsia="Times New Roman" w:hAnsi="Courier New" w:cs="Courier New"/>
          <w:color w:val="000000"/>
          <w:kern w:val="0"/>
          <w:sz w:val="20"/>
          <w:szCs w:val="20"/>
          <w14:ligatures w14:val="none"/>
        </w:rPr>
        <w:t>VLAT_g</w:t>
      </w:r>
      <w:proofErr w:type="spellEnd"/>
      <w:r w:rsidRPr="00F1791F">
        <w:rPr>
          <w:rFonts w:ascii="Courier New" w:eastAsia="Times New Roman" w:hAnsi="Courier New" w:cs="Courier New"/>
          <w:color w:val="000000"/>
          <w:kern w:val="0"/>
          <w:sz w:val="20"/>
          <w:szCs w:val="20"/>
          <w14:ligatures w14:val="none"/>
        </w:rPr>
        <w:t>', 'item': 'g_8', 'question: ': 'The weights for males with the height of 188 cm are all the same.', 'option:': 'True; False', 'correct': 'FALSE'}</w:t>
      </w:r>
    </w:p>
    <w:p w14:paraId="52B6412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Processing image: C:/Users/amitc/OneDrive/Desktop/New folder (7)/VLAT/Images/VLAT_g.png</w:t>
      </w:r>
    </w:p>
    <w:p w14:paraId="34EF455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The weights for males with the height of 188 cm are all the same.</w:t>
      </w:r>
    </w:p>
    <w:p w14:paraId="5A45282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2A2317F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FALSE</w:t>
      </w:r>
    </w:p>
    <w:p w14:paraId="1F5A715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BBAC29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76C7E63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DD85B7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2039018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5FD4FA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21E63DF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8E42DA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Height (cm):** 160, 165, 170, 175, ...</w:t>
      </w:r>
    </w:p>
    <w:p w14:paraId="04B95D3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6396A6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se</w:t>
      </w:r>
    </w:p>
    <w:p w14:paraId="73B4F64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23.73 seconds</w:t>
      </w:r>
    </w:p>
    <w:p w14:paraId="0059908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0709AF6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9AFD0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35:</w:t>
      </w:r>
    </w:p>
    <w:p w14:paraId="69E8D78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35, 'dropped': 'no', 'vis': '</w:t>
      </w:r>
      <w:proofErr w:type="spellStart"/>
      <w:r w:rsidRPr="00F1791F">
        <w:rPr>
          <w:rFonts w:ascii="Courier New" w:eastAsia="Times New Roman" w:hAnsi="Courier New" w:cs="Courier New"/>
          <w:color w:val="000000"/>
          <w:kern w:val="0"/>
          <w:sz w:val="20"/>
          <w:szCs w:val="20"/>
          <w14:ligatures w14:val="none"/>
        </w:rPr>
        <w:t>VLAT_i</w:t>
      </w:r>
      <w:proofErr w:type="spellEnd"/>
      <w:r w:rsidRPr="00F1791F">
        <w:rPr>
          <w:rFonts w:ascii="Courier New" w:eastAsia="Times New Roman" w:hAnsi="Courier New" w:cs="Courier New"/>
          <w:color w:val="000000"/>
          <w:kern w:val="0"/>
          <w:sz w:val="20"/>
          <w:szCs w:val="20"/>
          <w14:ligatures w14:val="none"/>
        </w:rPr>
        <w:t>', 'item': 'i_1', 'question: ': 'What was the average price of a pound of coffee beans in September 2013?', 'option:': '$4.9; $5.0; $5.1; $5.2', 'correct': '$5.10 '}</w:t>
      </w:r>
    </w:p>
    <w:p w14:paraId="24A0841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i.png</w:t>
      </w:r>
    </w:p>
    <w:p w14:paraId="3CF8FB4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was the average price of a pound of coffee beans in September 2013?</w:t>
      </w:r>
    </w:p>
    <w:p w14:paraId="36CD2CE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4.9; $5.0; $5.1; $5.2</w:t>
      </w:r>
    </w:p>
    <w:p w14:paraId="7840B71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5.10</w:t>
      </w:r>
    </w:p>
    <w:p w14:paraId="65BDD6E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E985F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1FC5948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E098B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384EDCB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475989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6E6ACED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8DD19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ml:space="preserve">*   **Y-axis (Price ($ per </w:t>
      </w:r>
      <w:proofErr w:type="spellStart"/>
      <w:r w:rsidRPr="00F1791F">
        <w:rPr>
          <w:rFonts w:ascii="Courier New" w:eastAsia="Times New Roman" w:hAnsi="Courier New" w:cs="Courier New"/>
          <w:color w:val="000000"/>
          <w:kern w:val="0"/>
          <w:sz w:val="20"/>
          <w:szCs w:val="20"/>
          <w14:ligatures w14:val="none"/>
        </w:rPr>
        <w:t>lb</w:t>
      </w:r>
      <w:proofErr w:type="spellEnd"/>
      <w:r w:rsidRPr="00F1791F">
        <w:rPr>
          <w:rFonts w:ascii="Courier New" w:eastAsia="Times New Roman" w:hAnsi="Courier New" w:cs="Courier New"/>
          <w:color w:val="000000"/>
          <w:kern w:val="0"/>
          <w:sz w:val="20"/>
          <w:szCs w:val="20"/>
          <w14:ligatures w14:val="none"/>
        </w:rPr>
        <w:t>)):** 4.4, 4...</w:t>
      </w:r>
    </w:p>
    <w:p w14:paraId="65AF673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16F05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5.1</w:t>
      </w:r>
    </w:p>
    <w:p w14:paraId="2C0EE0C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1.07 seconds</w:t>
      </w:r>
    </w:p>
    <w:p w14:paraId="51D2A58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19245D4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1BE3C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36:</w:t>
      </w:r>
    </w:p>
    <w:p w14:paraId="7FFD575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id': 36, 'dropped': 'no', 'vis': '</w:t>
      </w:r>
      <w:proofErr w:type="spellStart"/>
      <w:r w:rsidRPr="00F1791F">
        <w:rPr>
          <w:rFonts w:ascii="Courier New" w:eastAsia="Times New Roman" w:hAnsi="Courier New" w:cs="Courier New"/>
          <w:color w:val="000000"/>
          <w:kern w:val="0"/>
          <w:sz w:val="20"/>
          <w:szCs w:val="20"/>
          <w14:ligatures w14:val="none"/>
        </w:rPr>
        <w:t>VLAT_i</w:t>
      </w:r>
      <w:proofErr w:type="spellEnd"/>
      <w:r w:rsidRPr="00F1791F">
        <w:rPr>
          <w:rFonts w:ascii="Courier New" w:eastAsia="Times New Roman" w:hAnsi="Courier New" w:cs="Courier New"/>
          <w:color w:val="000000"/>
          <w:kern w:val="0"/>
          <w:sz w:val="20"/>
          <w:szCs w:val="20"/>
          <w14:ligatures w14:val="none"/>
        </w:rPr>
        <w:t>', 'item': 'i_2', 'question: ': 'When was the average price of a pound of coffee beans at minimum?', 'option:': 'April 2013; September 2013; June 2014; December 2014', 'correct': '14-Dec'}</w:t>
      </w:r>
    </w:p>
    <w:p w14:paraId="350C00C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i.png</w:t>
      </w:r>
    </w:p>
    <w:p w14:paraId="2887261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en was the average price of a pound of coffee beans at minimum?</w:t>
      </w:r>
    </w:p>
    <w:p w14:paraId="63CE137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April 2013; September 2013; June 2014; December 2014</w:t>
      </w:r>
    </w:p>
    <w:p w14:paraId="73CE339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14-Dec</w:t>
      </w:r>
    </w:p>
    <w:p w14:paraId="489D325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A2212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53DFC42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A75730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16CA790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9114A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ml:space="preserve">*   **Y-axis (Price ($ per </w:t>
      </w:r>
      <w:proofErr w:type="spellStart"/>
      <w:r w:rsidRPr="00F1791F">
        <w:rPr>
          <w:rFonts w:ascii="Courier New" w:eastAsia="Times New Roman" w:hAnsi="Courier New" w:cs="Courier New"/>
          <w:color w:val="000000"/>
          <w:kern w:val="0"/>
          <w:sz w:val="20"/>
          <w:szCs w:val="20"/>
          <w14:ligatures w14:val="none"/>
        </w:rPr>
        <w:t>lb</w:t>
      </w:r>
      <w:proofErr w:type="spellEnd"/>
      <w:r w:rsidRPr="00F1791F">
        <w:rPr>
          <w:rFonts w:ascii="Courier New" w:eastAsia="Times New Roman" w:hAnsi="Courier New" w:cs="Courier New"/>
          <w:color w:val="000000"/>
          <w:kern w:val="0"/>
          <w:sz w:val="20"/>
          <w:szCs w:val="20"/>
          <w14:ligatures w14:val="none"/>
        </w:rPr>
        <w:t>)):** 4.4, 4.6, 4.8, 5.0, 5.2, 5.4, 5.6, 5.8, 6.0, 6.2</w:t>
      </w:r>
    </w:p>
    <w:p w14:paraId="08D2E74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w:t>
      </w:r>
    </w:p>
    <w:p w14:paraId="1DFE30E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A7FA8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June 2014</w:t>
      </w:r>
    </w:p>
    <w:p w14:paraId="364294E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3.90 seconds</w:t>
      </w:r>
    </w:p>
    <w:p w14:paraId="33578B4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408629E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03902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37:</w:t>
      </w:r>
    </w:p>
    <w:p w14:paraId="01BF5D8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37, 'dropped': 'no', 'vis': '</w:t>
      </w:r>
      <w:proofErr w:type="spellStart"/>
      <w:r w:rsidRPr="00F1791F">
        <w:rPr>
          <w:rFonts w:ascii="Courier New" w:eastAsia="Times New Roman" w:hAnsi="Courier New" w:cs="Courier New"/>
          <w:color w:val="000000"/>
          <w:kern w:val="0"/>
          <w:sz w:val="20"/>
          <w:szCs w:val="20"/>
          <w14:ligatures w14:val="none"/>
        </w:rPr>
        <w:t>VLAT_i</w:t>
      </w:r>
      <w:proofErr w:type="spellEnd"/>
      <w:r w:rsidRPr="00F1791F">
        <w:rPr>
          <w:rFonts w:ascii="Courier New" w:eastAsia="Times New Roman" w:hAnsi="Courier New" w:cs="Courier New"/>
          <w:color w:val="000000"/>
          <w:kern w:val="0"/>
          <w:sz w:val="20"/>
          <w:szCs w:val="20"/>
          <w14:ligatures w14:val="none"/>
        </w:rPr>
        <w:t>', 'item': 'i_3', 'question: ': 'What was the range of the average price of a pound of coffee beans between January 2013 and December 2014?', 'option:': '$4.4 - $6.2; $4.6 - $5.9; $4.6 - $6.0; $4.6 - $6.1', 'correct': '$4.6 - $6.0'}</w:t>
      </w:r>
    </w:p>
    <w:p w14:paraId="2573C0A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i.png</w:t>
      </w:r>
    </w:p>
    <w:p w14:paraId="64B2EB3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was the range of the average price of a pound of coffee beans between January 2013 and December 2014?</w:t>
      </w:r>
    </w:p>
    <w:p w14:paraId="3EF662F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4.4 - $6.2; $4.6 - $5.9; $4.6 - $6.0; $4.6 - $6.1</w:t>
      </w:r>
    </w:p>
    <w:p w14:paraId="0D3F6A3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4.6 - $6.0</w:t>
      </w:r>
    </w:p>
    <w:p w14:paraId="54DB44B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E897F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481ADD5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AAEB5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3D14199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7258DC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ml:space="preserve">*   **Y-axis (Price ($ per </w:t>
      </w:r>
      <w:proofErr w:type="spellStart"/>
      <w:r w:rsidRPr="00F1791F">
        <w:rPr>
          <w:rFonts w:ascii="Courier New" w:eastAsia="Times New Roman" w:hAnsi="Courier New" w:cs="Courier New"/>
          <w:color w:val="000000"/>
          <w:kern w:val="0"/>
          <w:sz w:val="20"/>
          <w:szCs w:val="20"/>
          <w14:ligatures w14:val="none"/>
        </w:rPr>
        <w:t>lb</w:t>
      </w:r>
      <w:proofErr w:type="spellEnd"/>
      <w:r w:rsidRPr="00F1791F">
        <w:rPr>
          <w:rFonts w:ascii="Courier New" w:eastAsia="Times New Roman" w:hAnsi="Courier New" w:cs="Courier New"/>
          <w:color w:val="000000"/>
          <w:kern w:val="0"/>
          <w:sz w:val="20"/>
          <w:szCs w:val="20"/>
          <w14:ligatures w14:val="none"/>
        </w:rPr>
        <w:t>)):** 4.4, 4.6, 4.8, 5.0, 5.2, 5.4, 5.6, 5.8, 6.0, 6.2</w:t>
      </w:r>
    </w:p>
    <w:p w14:paraId="06BD6E7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w:t>
      </w:r>
    </w:p>
    <w:p w14:paraId="2C440DF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D8C02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4.6 - $6.0</w:t>
      </w:r>
    </w:p>
    <w:p w14:paraId="1B5088F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0.45 seconds</w:t>
      </w:r>
    </w:p>
    <w:p w14:paraId="7BA220D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15D21CF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8AEE3C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38:</w:t>
      </w:r>
    </w:p>
    <w:p w14:paraId="28647F1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38, 'dropped': 'no', 'vis': '</w:t>
      </w:r>
      <w:proofErr w:type="spellStart"/>
      <w:r w:rsidRPr="00F1791F">
        <w:rPr>
          <w:rFonts w:ascii="Courier New" w:eastAsia="Times New Roman" w:hAnsi="Courier New" w:cs="Courier New"/>
          <w:color w:val="000000"/>
          <w:kern w:val="0"/>
          <w:sz w:val="20"/>
          <w:szCs w:val="20"/>
          <w14:ligatures w14:val="none"/>
        </w:rPr>
        <w:t>VLAT_i</w:t>
      </w:r>
      <w:proofErr w:type="spellEnd"/>
      <w:r w:rsidRPr="00F1791F">
        <w:rPr>
          <w:rFonts w:ascii="Courier New" w:eastAsia="Times New Roman" w:hAnsi="Courier New" w:cs="Courier New"/>
          <w:color w:val="000000"/>
          <w:kern w:val="0"/>
          <w:sz w:val="20"/>
          <w:szCs w:val="20"/>
          <w14:ligatures w14:val="none"/>
        </w:rPr>
        <w:t>', 'item': 'i_4', 'question: ': 'Over the course of 2013, the average price of a pound of coffee beans was ____________.', 'option:': 'rising; falling; staying', 'correct': 'falling'}</w:t>
      </w:r>
    </w:p>
    <w:p w14:paraId="326D5C1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i.png</w:t>
      </w:r>
    </w:p>
    <w:p w14:paraId="2873C9E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Over the course of 2013, the average price of a pound of coffee beans was ____________.</w:t>
      </w:r>
    </w:p>
    <w:p w14:paraId="7D15AF6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rising; falling; staying</w:t>
      </w:r>
    </w:p>
    <w:p w14:paraId="43F718B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falling</w:t>
      </w:r>
    </w:p>
    <w:p w14:paraId="797C596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27FC43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6A96C07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461F98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2DADC22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FD0D8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6FFDE8C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D9408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ml:space="preserve">*   **Y-axis (Price ($ per </w:t>
      </w:r>
      <w:proofErr w:type="spellStart"/>
      <w:r w:rsidRPr="00F1791F">
        <w:rPr>
          <w:rFonts w:ascii="Courier New" w:eastAsia="Times New Roman" w:hAnsi="Courier New" w:cs="Courier New"/>
          <w:color w:val="000000"/>
          <w:kern w:val="0"/>
          <w:sz w:val="20"/>
          <w:szCs w:val="20"/>
          <w14:ligatures w14:val="none"/>
        </w:rPr>
        <w:t>lb</w:t>
      </w:r>
      <w:proofErr w:type="spellEnd"/>
      <w:r w:rsidRPr="00F1791F">
        <w:rPr>
          <w:rFonts w:ascii="Courier New" w:eastAsia="Times New Roman" w:hAnsi="Courier New" w:cs="Courier New"/>
          <w:color w:val="000000"/>
          <w:kern w:val="0"/>
          <w:sz w:val="20"/>
          <w:szCs w:val="20"/>
          <w14:ligatures w14:val="none"/>
        </w:rPr>
        <w:t>)):** 4.4, 4...</w:t>
      </w:r>
    </w:p>
    <w:p w14:paraId="7B8CD06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424187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ling</w:t>
      </w:r>
    </w:p>
    <w:p w14:paraId="57CC9D9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82 seconds</w:t>
      </w:r>
    </w:p>
    <w:p w14:paraId="5FC5D74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43E0DEE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D4973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39:</w:t>
      </w:r>
    </w:p>
    <w:p w14:paraId="0AB9FB8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39, 'dropped': 'yes', 'vis': '</w:t>
      </w:r>
      <w:proofErr w:type="spellStart"/>
      <w:r w:rsidRPr="00F1791F">
        <w:rPr>
          <w:rFonts w:ascii="Courier New" w:eastAsia="Times New Roman" w:hAnsi="Courier New" w:cs="Courier New"/>
          <w:color w:val="000000"/>
          <w:kern w:val="0"/>
          <w:sz w:val="20"/>
          <w:szCs w:val="20"/>
          <w14:ligatures w14:val="none"/>
        </w:rPr>
        <w:t>VLAT_i</w:t>
      </w:r>
      <w:proofErr w:type="spellEnd"/>
      <w:r w:rsidRPr="00F1791F">
        <w:rPr>
          <w:rFonts w:ascii="Courier New" w:eastAsia="Times New Roman" w:hAnsi="Courier New" w:cs="Courier New"/>
          <w:color w:val="000000"/>
          <w:kern w:val="0"/>
          <w:sz w:val="20"/>
          <w:szCs w:val="20"/>
          <w14:ligatures w14:val="none"/>
        </w:rPr>
        <w:t>', 'item': 'i_5', 'question: ': 'For how many months was the average price of a pound of coffee beans cheaper than that in December 2013?', 'option:': '3 months; 4 months; 5 months; 6 months', 'correct': '3 months'}</w:t>
      </w:r>
    </w:p>
    <w:p w14:paraId="1BF2A4F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i.png</w:t>
      </w:r>
    </w:p>
    <w:p w14:paraId="46AF391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For how many months was the average price of a pound of coffee beans cheaper than that in December 2013?</w:t>
      </w:r>
    </w:p>
    <w:p w14:paraId="4B2D613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3 months; 4 months; 5 months; 6 months</w:t>
      </w:r>
    </w:p>
    <w:p w14:paraId="26F7A0F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3 months</w:t>
      </w:r>
    </w:p>
    <w:p w14:paraId="04E64A9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1C770A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2B3A41B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4F7CB0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61353C5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598DD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ml:space="preserve">*   **Y-axis (Price ($ per </w:t>
      </w:r>
      <w:proofErr w:type="spellStart"/>
      <w:r w:rsidRPr="00F1791F">
        <w:rPr>
          <w:rFonts w:ascii="Courier New" w:eastAsia="Times New Roman" w:hAnsi="Courier New" w:cs="Courier New"/>
          <w:color w:val="000000"/>
          <w:kern w:val="0"/>
          <w:sz w:val="20"/>
          <w:szCs w:val="20"/>
          <w14:ligatures w14:val="none"/>
        </w:rPr>
        <w:t>lb</w:t>
      </w:r>
      <w:proofErr w:type="spellEnd"/>
      <w:r w:rsidRPr="00F1791F">
        <w:rPr>
          <w:rFonts w:ascii="Courier New" w:eastAsia="Times New Roman" w:hAnsi="Courier New" w:cs="Courier New"/>
          <w:color w:val="000000"/>
          <w:kern w:val="0"/>
          <w:sz w:val="20"/>
          <w:szCs w:val="20"/>
          <w14:ligatures w14:val="none"/>
        </w:rPr>
        <w:t>)):** 4.4, 4.6, 4.8, 5.0, 5.2, 5.4, 5.6, 5.8, 6.0, 6.2</w:t>
      </w:r>
    </w:p>
    <w:p w14:paraId="50A2FA3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w:t>
      </w:r>
    </w:p>
    <w:p w14:paraId="176722D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B192A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Answer: 5 months</w:t>
      </w:r>
    </w:p>
    <w:p w14:paraId="395357F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3.95 seconds</w:t>
      </w:r>
    </w:p>
    <w:p w14:paraId="4D61CBD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3BD694C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217938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40:</w:t>
      </w:r>
    </w:p>
    <w:p w14:paraId="4D83831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40, 'dropped': 'no', 'vis': '</w:t>
      </w:r>
      <w:proofErr w:type="spellStart"/>
      <w:r w:rsidRPr="00F1791F">
        <w:rPr>
          <w:rFonts w:ascii="Courier New" w:eastAsia="Times New Roman" w:hAnsi="Courier New" w:cs="Courier New"/>
          <w:color w:val="000000"/>
          <w:kern w:val="0"/>
          <w:sz w:val="20"/>
          <w:szCs w:val="20"/>
          <w14:ligatures w14:val="none"/>
        </w:rPr>
        <w:t>VLAT_j</w:t>
      </w:r>
      <w:proofErr w:type="spellEnd"/>
      <w:r w:rsidRPr="00F1791F">
        <w:rPr>
          <w:rFonts w:ascii="Courier New" w:eastAsia="Times New Roman" w:hAnsi="Courier New" w:cs="Courier New"/>
          <w:color w:val="000000"/>
          <w:kern w:val="0"/>
          <w:sz w:val="20"/>
          <w:szCs w:val="20"/>
          <w14:ligatures w14:val="none"/>
        </w:rPr>
        <w:t>', 'item': 'j_1', 'question: ': 'What was the number of girls named ‘Amelia’ in 2010 in the UK?', 'option:': '1,500; 3,800; 4,200; 8,000', 'correct': '4,200'}</w:t>
      </w:r>
    </w:p>
    <w:p w14:paraId="4948525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j.png</w:t>
      </w:r>
    </w:p>
    <w:p w14:paraId="768C60D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was the number of girls named ‘Amelia’ in 2010 in the UK?</w:t>
      </w:r>
    </w:p>
    <w:p w14:paraId="026B4A7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1,500; 3,800; 4,200; 8,000</w:t>
      </w:r>
    </w:p>
    <w:p w14:paraId="691523A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4,200</w:t>
      </w:r>
    </w:p>
    <w:p w14:paraId="6B04B44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83E72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154765D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F1B869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Numerical values on the Y-axis (Number of Girls): 0, 2,000, 4,000, 6,000, 8,000, 10,000, 12,000, 14,000, 16,000.</w:t>
      </w:r>
    </w:p>
    <w:p w14:paraId="0E06DDE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Numerical values on the X-axis (Year): 200...</w:t>
      </w:r>
    </w:p>
    <w:p w14:paraId="387C477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CEFBA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8,000</w:t>
      </w:r>
    </w:p>
    <w:p w14:paraId="2997D69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6.69 seconds</w:t>
      </w:r>
    </w:p>
    <w:p w14:paraId="4110DBF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3ED35C8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91CA6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41:</w:t>
      </w:r>
    </w:p>
    <w:p w14:paraId="6D0E10E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41, 'dropped': 'no', 'vis': '</w:t>
      </w:r>
      <w:proofErr w:type="spellStart"/>
      <w:r w:rsidRPr="00F1791F">
        <w:rPr>
          <w:rFonts w:ascii="Courier New" w:eastAsia="Times New Roman" w:hAnsi="Courier New" w:cs="Courier New"/>
          <w:color w:val="000000"/>
          <w:kern w:val="0"/>
          <w:sz w:val="20"/>
          <w:szCs w:val="20"/>
          <w14:ligatures w14:val="none"/>
        </w:rPr>
        <w:t>VLAT_j</w:t>
      </w:r>
      <w:proofErr w:type="spellEnd"/>
      <w:r w:rsidRPr="00F1791F">
        <w:rPr>
          <w:rFonts w:ascii="Courier New" w:eastAsia="Times New Roman" w:hAnsi="Courier New" w:cs="Courier New"/>
          <w:color w:val="000000"/>
          <w:kern w:val="0"/>
          <w:sz w:val="20"/>
          <w:szCs w:val="20"/>
          <w14:ligatures w14:val="none"/>
        </w:rPr>
        <w:t>', 'item': 'j_2', 'question: ': 'About what was the ratio of the number of girls named ‘Olivia’ to those named ‘Isla’ in 2014 in the UK?', 'option:': '1 to 1; 1 to 2; 1 to 3; 1 to 4', 'correct': '1 to 1'}</w:t>
      </w:r>
    </w:p>
    <w:p w14:paraId="4FAB5F0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j.png</w:t>
      </w:r>
    </w:p>
    <w:p w14:paraId="7C6AA71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About what was the ratio of the number of girls named ‘Olivia’ to those named ‘Isla’ in 2014 in the UK?</w:t>
      </w:r>
    </w:p>
    <w:p w14:paraId="229881E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1 to 1; 1 to 2; 1 to 3; 1 to 4</w:t>
      </w:r>
    </w:p>
    <w:p w14:paraId="4FBD756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1 to 1</w:t>
      </w:r>
    </w:p>
    <w:p w14:paraId="324CF5F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85A60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1B3F407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498307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3D87A03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71A422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Year):** 2009, 2010, 2011, 2012, 2013, 2014</w:t>
      </w:r>
    </w:p>
    <w:p w14:paraId="6568F31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Number of Girls):** 0, 2,...</w:t>
      </w:r>
    </w:p>
    <w:p w14:paraId="06437FA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859EA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1 to 1</w:t>
      </w:r>
    </w:p>
    <w:p w14:paraId="2F25781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Time taken: 5.36 seconds</w:t>
      </w:r>
    </w:p>
    <w:p w14:paraId="4B7BEB8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6C06B11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C3C70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42:</w:t>
      </w:r>
    </w:p>
    <w:p w14:paraId="0CB6EFC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42, 'dropped': 'no', 'vis': '</w:t>
      </w:r>
      <w:proofErr w:type="spellStart"/>
      <w:r w:rsidRPr="00F1791F">
        <w:rPr>
          <w:rFonts w:ascii="Courier New" w:eastAsia="Times New Roman" w:hAnsi="Courier New" w:cs="Courier New"/>
          <w:color w:val="000000"/>
          <w:kern w:val="0"/>
          <w:sz w:val="20"/>
          <w:szCs w:val="20"/>
          <w14:ligatures w14:val="none"/>
        </w:rPr>
        <w:t>VLAT_j</w:t>
      </w:r>
      <w:proofErr w:type="spellEnd"/>
      <w:r w:rsidRPr="00F1791F">
        <w:rPr>
          <w:rFonts w:ascii="Courier New" w:eastAsia="Times New Roman" w:hAnsi="Courier New" w:cs="Courier New"/>
          <w:color w:val="000000"/>
          <w:kern w:val="0"/>
          <w:sz w:val="20"/>
          <w:szCs w:val="20"/>
          <w14:ligatures w14:val="none"/>
        </w:rPr>
        <w:t>', 'item': 'j_3', 'question: ': 'Over the course of years between 2009 and 2014, when was the number of girls named ‘Amelia’ at the maximum?', 'option:': '2009; 2011; 2012; 2014', 'correct': '2012'}</w:t>
      </w:r>
    </w:p>
    <w:p w14:paraId="61183F9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j.png</w:t>
      </w:r>
    </w:p>
    <w:p w14:paraId="7A4B549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Over the course of years between 2009 and 2014, when was the number of girls named ‘Amelia’ at the maximum?</w:t>
      </w:r>
    </w:p>
    <w:p w14:paraId="36F950E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2009; 2011; 2012; 2014</w:t>
      </w:r>
    </w:p>
    <w:p w14:paraId="15A1167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2012</w:t>
      </w:r>
    </w:p>
    <w:p w14:paraId="5FE7B2B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6BEF38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7690BFC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A1B2C2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6F79F12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424E08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Year):** 2009, 2010, 2011, 2012, 2013, 2014</w:t>
      </w:r>
    </w:p>
    <w:p w14:paraId="05C644A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Number of Girls):** 0, 20...</w:t>
      </w:r>
    </w:p>
    <w:p w14:paraId="2243A71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86CCAB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2012</w:t>
      </w:r>
    </w:p>
    <w:p w14:paraId="20AA516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38 seconds</w:t>
      </w:r>
    </w:p>
    <w:p w14:paraId="4102DF9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2647D27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C62AED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43:</w:t>
      </w:r>
    </w:p>
    <w:p w14:paraId="60DA7F7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43, 'dropped': 'yes', 'vis': '</w:t>
      </w:r>
      <w:proofErr w:type="spellStart"/>
      <w:r w:rsidRPr="00F1791F">
        <w:rPr>
          <w:rFonts w:ascii="Courier New" w:eastAsia="Times New Roman" w:hAnsi="Courier New" w:cs="Courier New"/>
          <w:color w:val="000000"/>
          <w:kern w:val="0"/>
          <w:sz w:val="20"/>
          <w:szCs w:val="20"/>
          <w14:ligatures w14:val="none"/>
        </w:rPr>
        <w:t>VLAT_j</w:t>
      </w:r>
      <w:proofErr w:type="spellEnd"/>
      <w:r w:rsidRPr="00F1791F">
        <w:rPr>
          <w:rFonts w:ascii="Courier New" w:eastAsia="Times New Roman" w:hAnsi="Courier New" w:cs="Courier New"/>
          <w:color w:val="000000"/>
          <w:kern w:val="0"/>
          <w:sz w:val="20"/>
          <w:szCs w:val="20"/>
          <w14:ligatures w14:val="none"/>
        </w:rPr>
        <w:t>', 'item': 'j_4', 'question: ': 'Over the course of years between 2009 and 2014, what was the range of the number of girls named ‘Olivia’?', 'option:': '1,200 - 4,700; 1,200 - 8,700; 1,800 - 4,000; 3,000 - 8,700', 'correct': '1,200 - 4,700'}</w:t>
      </w:r>
    </w:p>
    <w:p w14:paraId="3958E0C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j.png</w:t>
      </w:r>
    </w:p>
    <w:p w14:paraId="21B334D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Over the course of years between 2009 and 2014, what was the range of the number of girls named ‘Olivia’?</w:t>
      </w:r>
    </w:p>
    <w:p w14:paraId="72FFD99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1,200 - 4,700; 1,200 - 8,700; 1,800 - 4,000; 3,000 - 8,700</w:t>
      </w:r>
    </w:p>
    <w:p w14:paraId="5C4ACDB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1,200 - 4,700</w:t>
      </w:r>
    </w:p>
    <w:p w14:paraId="3CC1F1B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62E15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276B4A4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A0D5BE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numerical values I can identify on both axes:</w:t>
      </w:r>
    </w:p>
    <w:p w14:paraId="4D8AE1F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40C8E8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Number of Girls):** 0, 2,000, 4,000, 6,000, 8,000, 10,000, 12,000, 14,...</w:t>
      </w:r>
    </w:p>
    <w:p w14:paraId="50C4FFA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8F7F8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1,200 - 4,700</w:t>
      </w:r>
    </w:p>
    <w:p w14:paraId="0C1B64A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5.88 seconds</w:t>
      </w:r>
    </w:p>
    <w:p w14:paraId="11F1775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777C3D8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451B76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44:</w:t>
      </w:r>
    </w:p>
    <w:p w14:paraId="7DF6471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44, 'dropped': 'no', 'vis': '</w:t>
      </w:r>
      <w:proofErr w:type="spellStart"/>
      <w:r w:rsidRPr="00F1791F">
        <w:rPr>
          <w:rFonts w:ascii="Courier New" w:eastAsia="Times New Roman" w:hAnsi="Courier New" w:cs="Courier New"/>
          <w:color w:val="000000"/>
          <w:kern w:val="0"/>
          <w:sz w:val="20"/>
          <w:szCs w:val="20"/>
          <w14:ligatures w14:val="none"/>
        </w:rPr>
        <w:t>VLAT_j</w:t>
      </w:r>
      <w:proofErr w:type="spellEnd"/>
      <w:r w:rsidRPr="00F1791F">
        <w:rPr>
          <w:rFonts w:ascii="Courier New" w:eastAsia="Times New Roman" w:hAnsi="Courier New" w:cs="Courier New"/>
          <w:color w:val="000000"/>
          <w:kern w:val="0"/>
          <w:sz w:val="20"/>
          <w:szCs w:val="20"/>
          <w14:ligatures w14:val="none"/>
        </w:rPr>
        <w:t>', 'item': 'j_5', 'question: ': 'The number of girls named ‘Isla’ was __________ from 2009 to 2012.', 'option:': 'rising; falling; staying', 'correct': 'rising'}</w:t>
      </w:r>
    </w:p>
    <w:p w14:paraId="6C11C7E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j.png</w:t>
      </w:r>
    </w:p>
    <w:p w14:paraId="012F73B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The number of girls named ‘Isla’ was __________ from 2009 to 2012.</w:t>
      </w:r>
    </w:p>
    <w:p w14:paraId="1477ECC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rising; falling; staying</w:t>
      </w:r>
    </w:p>
    <w:p w14:paraId="57C292D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rising</w:t>
      </w:r>
    </w:p>
    <w:p w14:paraId="5E870DB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E26070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13E8D12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5AC291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X-axis (Year): 2009, 2010, 2011, 2012, 2013, 2014</w:t>
      </w:r>
    </w:p>
    <w:p w14:paraId="18B06CF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Y-axis (Number of Girls): 0, 2000, 4000, 6000, 8000, 10000, 12000, 14000, 16000</w:t>
      </w:r>
    </w:p>
    <w:p w14:paraId="4350CF8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36C77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ear | Number of Girls...</w:t>
      </w:r>
    </w:p>
    <w:p w14:paraId="668FBE8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38D431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rising</w:t>
      </w:r>
    </w:p>
    <w:p w14:paraId="4D54BC5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5.36 seconds</w:t>
      </w:r>
    </w:p>
    <w:p w14:paraId="46C9A19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40498EE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FBF45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45:</w:t>
      </w:r>
    </w:p>
    <w:p w14:paraId="3CDA28F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45, 'dropped': 'no', 'vis': '</w:t>
      </w:r>
      <w:proofErr w:type="spellStart"/>
      <w:r w:rsidRPr="00F1791F">
        <w:rPr>
          <w:rFonts w:ascii="Courier New" w:eastAsia="Times New Roman" w:hAnsi="Courier New" w:cs="Courier New"/>
          <w:color w:val="000000"/>
          <w:kern w:val="0"/>
          <w:sz w:val="20"/>
          <w:szCs w:val="20"/>
          <w14:ligatures w14:val="none"/>
        </w:rPr>
        <w:t>VLAT_j</w:t>
      </w:r>
      <w:proofErr w:type="spellEnd"/>
      <w:r w:rsidRPr="00F1791F">
        <w:rPr>
          <w:rFonts w:ascii="Courier New" w:eastAsia="Times New Roman" w:hAnsi="Courier New" w:cs="Courier New"/>
          <w:color w:val="000000"/>
          <w:kern w:val="0"/>
          <w:sz w:val="20"/>
          <w:szCs w:val="20"/>
          <w14:ligatures w14:val="none"/>
        </w:rPr>
        <w:t>', 'item': 'j_6', 'question: ': 'In the UK, the number of girls named ‘Amelia’ in 2014 was more than it was in 2013.', 'option:': 'True; False', 'correct': 'FALSE'}</w:t>
      </w:r>
    </w:p>
    <w:p w14:paraId="18635B4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j.png</w:t>
      </w:r>
    </w:p>
    <w:p w14:paraId="36B0DBA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In the UK, the number of girls named ‘Amelia’ in 2014 was more than it was in 2013.</w:t>
      </w:r>
    </w:p>
    <w:p w14:paraId="39E765F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7D40905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FALSE</w:t>
      </w:r>
    </w:p>
    <w:p w14:paraId="30ED8BD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1A2F8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1B9E8DB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CAF4B0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5BDDD8B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8D0569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1B961AA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88A071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   **Y-axis (Number of Girls):** 0, 2,00...</w:t>
      </w:r>
    </w:p>
    <w:p w14:paraId="123E9F3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76F2B7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se</w:t>
      </w:r>
    </w:p>
    <w:p w14:paraId="4EE270C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26 seconds</w:t>
      </w:r>
    </w:p>
    <w:p w14:paraId="600E781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2622ABE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B28AB2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46:</w:t>
      </w:r>
    </w:p>
    <w:p w14:paraId="023BF8C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46, 'dropped': 'no', 'vis': '</w:t>
      </w:r>
      <w:proofErr w:type="spellStart"/>
      <w:r w:rsidRPr="00F1791F">
        <w:rPr>
          <w:rFonts w:ascii="Courier New" w:eastAsia="Times New Roman" w:hAnsi="Courier New" w:cs="Courier New"/>
          <w:color w:val="000000"/>
          <w:kern w:val="0"/>
          <w:sz w:val="20"/>
          <w:szCs w:val="20"/>
          <w14:ligatures w14:val="none"/>
        </w:rPr>
        <w:t>VLAT_j</w:t>
      </w:r>
      <w:proofErr w:type="spellEnd"/>
      <w:r w:rsidRPr="00F1791F">
        <w:rPr>
          <w:rFonts w:ascii="Courier New" w:eastAsia="Times New Roman" w:hAnsi="Courier New" w:cs="Courier New"/>
          <w:color w:val="000000"/>
          <w:kern w:val="0"/>
          <w:sz w:val="20"/>
          <w:szCs w:val="20"/>
          <w14:ligatures w14:val="none"/>
        </w:rPr>
        <w:t>', 'item': 'j_7', 'question: ': 'Over the course of years between 2009 and 2014, the number of girls named ‘Isla’ was always more than ‘Olivia’.', 'option:': 'True; False', 'correct': 'FALSE'}</w:t>
      </w:r>
    </w:p>
    <w:p w14:paraId="51C2ACF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j.png</w:t>
      </w:r>
    </w:p>
    <w:p w14:paraId="3471BFE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Over the course of years between 2009 and 2014, the number of girls named ‘Isla’ was always more than ‘Olivia’.</w:t>
      </w:r>
    </w:p>
    <w:p w14:paraId="0ADB87F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22FBC50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FALSE</w:t>
      </w:r>
    </w:p>
    <w:p w14:paraId="2FC3780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DFE15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3FD4565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001272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57475A4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5E691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Year):** 2009, 2010, 2011, 2012, 2013, 2014</w:t>
      </w:r>
    </w:p>
    <w:p w14:paraId="2BF1C23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Y-axis (Number of Girls):** 0, 20...</w:t>
      </w:r>
    </w:p>
    <w:p w14:paraId="74B56AC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CF806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se</w:t>
      </w:r>
    </w:p>
    <w:p w14:paraId="297EF84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8.51 seconds</w:t>
      </w:r>
    </w:p>
    <w:p w14:paraId="07072FB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39BEE96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C0D17C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47:</w:t>
      </w:r>
    </w:p>
    <w:p w14:paraId="4D55A40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47, 'dropped': 'no', 'vis': '</w:t>
      </w:r>
      <w:proofErr w:type="spellStart"/>
      <w:r w:rsidRPr="00F1791F">
        <w:rPr>
          <w:rFonts w:ascii="Courier New" w:eastAsia="Times New Roman" w:hAnsi="Courier New" w:cs="Courier New"/>
          <w:color w:val="000000"/>
          <w:kern w:val="0"/>
          <w:sz w:val="20"/>
          <w:szCs w:val="20"/>
          <w14:ligatures w14:val="none"/>
        </w:rPr>
        <w:t>VLAT_h</w:t>
      </w:r>
      <w:proofErr w:type="spellEnd"/>
      <w:r w:rsidRPr="00F1791F">
        <w:rPr>
          <w:rFonts w:ascii="Courier New" w:eastAsia="Times New Roman" w:hAnsi="Courier New" w:cs="Courier New"/>
          <w:color w:val="000000"/>
          <w:kern w:val="0"/>
          <w:sz w:val="20"/>
          <w:szCs w:val="20"/>
          <w14:ligatures w14:val="none"/>
        </w:rPr>
        <w:t>', 'item': 'h_1', 'question: ': 'What is the total length of the metro system in Beijing?', 'option:': '330 km; 400 km; 530 km; 560 km', 'correct': '530 km'}</w:t>
      </w:r>
    </w:p>
    <w:p w14:paraId="6981801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h.png</w:t>
      </w:r>
    </w:p>
    <w:p w14:paraId="281D033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is the total length of the metro system in Beijing?</w:t>
      </w:r>
    </w:p>
    <w:p w14:paraId="7C11730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330 km; 400 km; 530 km; 560 km</w:t>
      </w:r>
    </w:p>
    <w:p w14:paraId="4475CA4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530 km</w:t>
      </w:r>
    </w:p>
    <w:p w14:paraId="75DDC24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724E3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572F981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EA1A0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4AF51B1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81D231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50D6F14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F23FA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Number of Stations):** 100,...</w:t>
      </w:r>
    </w:p>
    <w:p w14:paraId="4880B8D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D40F64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530 km</w:t>
      </w:r>
    </w:p>
    <w:p w14:paraId="10344B7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0.98 seconds</w:t>
      </w:r>
    </w:p>
    <w:p w14:paraId="4140205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5425C36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7C74FA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48:</w:t>
      </w:r>
    </w:p>
    <w:p w14:paraId="44472A0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48, 'dropped': 'no', 'vis': '</w:t>
      </w:r>
      <w:proofErr w:type="spellStart"/>
      <w:r w:rsidRPr="00F1791F">
        <w:rPr>
          <w:rFonts w:ascii="Courier New" w:eastAsia="Times New Roman" w:hAnsi="Courier New" w:cs="Courier New"/>
          <w:color w:val="000000"/>
          <w:kern w:val="0"/>
          <w:sz w:val="20"/>
          <w:szCs w:val="20"/>
          <w14:ligatures w14:val="none"/>
        </w:rPr>
        <w:t>VLAT_h</w:t>
      </w:r>
      <w:proofErr w:type="spellEnd"/>
      <w:r w:rsidRPr="00F1791F">
        <w:rPr>
          <w:rFonts w:ascii="Courier New" w:eastAsia="Times New Roman" w:hAnsi="Courier New" w:cs="Courier New"/>
          <w:color w:val="000000"/>
          <w:kern w:val="0"/>
          <w:sz w:val="20"/>
          <w:szCs w:val="20"/>
          <w14:ligatures w14:val="none"/>
        </w:rPr>
        <w:t>', 'item': 'h_2', 'question: ': 'Which city’s metro system has the largest number of stations?', 'option:': 'Seoul; Beijing; New York City; Shanghai', 'correct': 'New York City'}</w:t>
      </w:r>
    </w:p>
    <w:p w14:paraId="792369F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h.png</w:t>
      </w:r>
    </w:p>
    <w:p w14:paraId="5EA5F1E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ich city’s metro system has the largest number of stations?</w:t>
      </w:r>
    </w:p>
    <w:p w14:paraId="1F3D8FB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Seoul; Beijing; New York City; Shanghai</w:t>
      </w:r>
    </w:p>
    <w:p w14:paraId="17BF622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New York City</w:t>
      </w:r>
    </w:p>
    <w:p w14:paraId="242569F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A5F86A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4DBE28B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32C98C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30ECADE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2D9557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66AF523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F238D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Number of Stations):** 100,...</w:t>
      </w:r>
    </w:p>
    <w:p w14:paraId="5D7A67D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ED984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New York City</w:t>
      </w:r>
    </w:p>
    <w:p w14:paraId="24F72C4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8.39 seconds</w:t>
      </w:r>
    </w:p>
    <w:p w14:paraId="396AE69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551C917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406141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49:</w:t>
      </w:r>
    </w:p>
    <w:p w14:paraId="383DB29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49, 'dropped': 'no', 'vis': '</w:t>
      </w:r>
      <w:proofErr w:type="spellStart"/>
      <w:r w:rsidRPr="00F1791F">
        <w:rPr>
          <w:rFonts w:ascii="Courier New" w:eastAsia="Times New Roman" w:hAnsi="Courier New" w:cs="Courier New"/>
          <w:color w:val="000000"/>
          <w:kern w:val="0"/>
          <w:sz w:val="20"/>
          <w:szCs w:val="20"/>
          <w14:ligatures w14:val="none"/>
        </w:rPr>
        <w:t>VLAT_h</w:t>
      </w:r>
      <w:proofErr w:type="spellEnd"/>
      <w:r w:rsidRPr="00F1791F">
        <w:rPr>
          <w:rFonts w:ascii="Courier New" w:eastAsia="Times New Roman" w:hAnsi="Courier New" w:cs="Courier New"/>
          <w:color w:val="000000"/>
          <w:kern w:val="0"/>
          <w:sz w:val="20"/>
          <w:szCs w:val="20"/>
          <w14:ligatures w14:val="none"/>
        </w:rPr>
        <w:t>', 'item': 'h_3', 'question: ': 'What is the range of the total length of the metro systems?', 'option:': '150 - 600 km; 240 - 380 km; 240 - 560 km; 180 - 560 km', 'correct': '180 - 560 km'}</w:t>
      </w:r>
    </w:p>
    <w:p w14:paraId="31F9047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h.png</w:t>
      </w:r>
    </w:p>
    <w:p w14:paraId="392D89F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is the range of the total length of the metro systems?</w:t>
      </w:r>
    </w:p>
    <w:p w14:paraId="2311E9A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150 - 600 km; 240 - 380 km; 240 - 560 km; 180 - 560 km</w:t>
      </w:r>
    </w:p>
    <w:p w14:paraId="013D4BE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180 - 560 km</w:t>
      </w:r>
    </w:p>
    <w:p w14:paraId="2795215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Error during API call (attempt 1/3): 429 Resource has been exhausted (e.g. check quota).</w:t>
      </w:r>
    </w:p>
    <w:p w14:paraId="1F2D440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69786B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error, waiting 20 seconds before retry 1/3</w:t>
      </w:r>
    </w:p>
    <w:p w14:paraId="1E17E53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C1898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3CC5924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289F05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00D63ED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635233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Total System Length (km):** 150, 200, 250, 300, 350, 400, 450, 500, 550, 600</w:t>
      </w:r>
    </w:p>
    <w:p w14:paraId="2F94911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ml:space="preserve">*   **Number </w:t>
      </w:r>
      <w:proofErr w:type="spellStart"/>
      <w:r w:rsidRPr="00F1791F">
        <w:rPr>
          <w:rFonts w:ascii="Courier New" w:eastAsia="Times New Roman" w:hAnsi="Courier New" w:cs="Courier New"/>
          <w:color w:val="000000"/>
          <w:kern w:val="0"/>
          <w:sz w:val="20"/>
          <w:szCs w:val="20"/>
          <w14:ligatures w14:val="none"/>
        </w:rPr>
        <w:t>o</w:t>
      </w:r>
      <w:proofErr w:type="spellEnd"/>
      <w:r w:rsidRPr="00F1791F">
        <w:rPr>
          <w:rFonts w:ascii="Courier New" w:eastAsia="Times New Roman" w:hAnsi="Courier New" w:cs="Courier New"/>
          <w:color w:val="000000"/>
          <w:kern w:val="0"/>
          <w:sz w:val="20"/>
          <w:szCs w:val="20"/>
          <w14:ligatures w14:val="none"/>
        </w:rPr>
        <w:t>...</w:t>
      </w:r>
    </w:p>
    <w:p w14:paraId="718E510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C8670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180 - 560 km</w:t>
      </w:r>
    </w:p>
    <w:p w14:paraId="5225ECA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0.08 seconds</w:t>
      </w:r>
    </w:p>
    <w:p w14:paraId="13F3E26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0E40BA2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431F08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50:</w:t>
      </w:r>
    </w:p>
    <w:p w14:paraId="6AE5A27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50, 'dropped': 'yes', 'vis': '</w:t>
      </w:r>
      <w:proofErr w:type="spellStart"/>
      <w:r w:rsidRPr="00F1791F">
        <w:rPr>
          <w:rFonts w:ascii="Courier New" w:eastAsia="Times New Roman" w:hAnsi="Courier New" w:cs="Courier New"/>
          <w:color w:val="000000"/>
          <w:kern w:val="0"/>
          <w:sz w:val="20"/>
          <w:szCs w:val="20"/>
          <w14:ligatures w14:val="none"/>
        </w:rPr>
        <w:t>VLAT_h</w:t>
      </w:r>
      <w:proofErr w:type="spellEnd"/>
      <w:r w:rsidRPr="00F1791F">
        <w:rPr>
          <w:rFonts w:ascii="Courier New" w:eastAsia="Times New Roman" w:hAnsi="Courier New" w:cs="Courier New"/>
          <w:color w:val="000000"/>
          <w:kern w:val="0"/>
          <w:sz w:val="20"/>
          <w:szCs w:val="20"/>
          <w14:ligatures w14:val="none"/>
        </w:rPr>
        <w:t>', 'item': 'h_4', 'question: ': 'In general, the number of stations of the metro systems of the world is evenly distributed.', 'option:': 'True; False', 'correct': 'TRUE'}</w:t>
      </w:r>
    </w:p>
    <w:p w14:paraId="0696A24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h.png</w:t>
      </w:r>
    </w:p>
    <w:p w14:paraId="5BDB1DD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In general, the number of stations of the metro systems of the world is evenly distributed.</w:t>
      </w:r>
    </w:p>
    <w:p w14:paraId="0014512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2679A6F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TRUE</w:t>
      </w:r>
    </w:p>
    <w:p w14:paraId="2407709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Error during API call (attempt 1/3): 429 Resource has been exhausted (e.g. check quota).</w:t>
      </w:r>
    </w:p>
    <w:p w14:paraId="4C76C83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ECAA4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error, waiting 20 seconds before retry 1/3</w:t>
      </w:r>
    </w:p>
    <w:p w14:paraId="294CF84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Error during API call (attempt 2/3): 429 Resource has been exhausted (e.g. check quota).</w:t>
      </w:r>
    </w:p>
    <w:p w14:paraId="08DE76A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7A552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error, waiting 20 seconds before retry 2/3</w:t>
      </w:r>
    </w:p>
    <w:p w14:paraId="4521C8B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C1E88A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7A6E070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114C0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349E54F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2EC9A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52FA9C1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427CA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Number of Stations):** 100,...</w:t>
      </w:r>
    </w:p>
    <w:p w14:paraId="58B45D1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A64408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se</w:t>
      </w:r>
    </w:p>
    <w:p w14:paraId="130B661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9.80 seconds</w:t>
      </w:r>
    </w:p>
    <w:p w14:paraId="37582FF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4D33CAC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6F6FDC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51:</w:t>
      </w:r>
    </w:p>
    <w:p w14:paraId="5C735C3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id': 51, 'dropped': 'no', 'vis': '</w:t>
      </w:r>
      <w:proofErr w:type="spellStart"/>
      <w:r w:rsidRPr="00F1791F">
        <w:rPr>
          <w:rFonts w:ascii="Courier New" w:eastAsia="Times New Roman" w:hAnsi="Courier New" w:cs="Courier New"/>
          <w:color w:val="000000"/>
          <w:kern w:val="0"/>
          <w:sz w:val="20"/>
          <w:szCs w:val="20"/>
          <w14:ligatures w14:val="none"/>
        </w:rPr>
        <w:t>VLAT_h</w:t>
      </w:r>
      <w:proofErr w:type="spellEnd"/>
      <w:r w:rsidRPr="00F1791F">
        <w:rPr>
          <w:rFonts w:ascii="Courier New" w:eastAsia="Times New Roman" w:hAnsi="Courier New" w:cs="Courier New"/>
          <w:color w:val="000000"/>
          <w:kern w:val="0"/>
          <w:sz w:val="20"/>
          <w:szCs w:val="20"/>
          <w14:ligatures w14:val="none"/>
        </w:rPr>
        <w:t>', 'item': 'h_5', 'question: ': 'Which city’s metro system does lie outside the relationship between the total system length and the number of stations most?', 'option:': 'Tokyo; New York City; Beijing; London', 'correct': 'New York City'}</w:t>
      </w:r>
    </w:p>
    <w:p w14:paraId="50A5936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h.png</w:t>
      </w:r>
    </w:p>
    <w:p w14:paraId="7B14C60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ich city’s metro system does lie outside the relationship between the total system length and the number of stations most?</w:t>
      </w:r>
    </w:p>
    <w:p w14:paraId="66FF200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okyo; New York City; Beijing; London</w:t>
      </w:r>
    </w:p>
    <w:p w14:paraId="647C08F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New York City</w:t>
      </w:r>
    </w:p>
    <w:p w14:paraId="057047C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7DFCD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5F59F81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8F230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233ED45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C65454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141EB02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594E7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Number of Stations):** 100,...</w:t>
      </w:r>
    </w:p>
    <w:p w14:paraId="15250EB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B16AC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New York City</w:t>
      </w:r>
    </w:p>
    <w:p w14:paraId="3659286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8.82 seconds</w:t>
      </w:r>
    </w:p>
    <w:p w14:paraId="157003C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054D0B7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BE5DF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52:</w:t>
      </w:r>
    </w:p>
    <w:p w14:paraId="5D290A8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52, 'dropped': 'no', 'vis': '</w:t>
      </w:r>
      <w:proofErr w:type="spellStart"/>
      <w:r w:rsidRPr="00F1791F">
        <w:rPr>
          <w:rFonts w:ascii="Courier New" w:eastAsia="Times New Roman" w:hAnsi="Courier New" w:cs="Courier New"/>
          <w:color w:val="000000"/>
          <w:kern w:val="0"/>
          <w:sz w:val="20"/>
          <w:szCs w:val="20"/>
          <w14:ligatures w14:val="none"/>
        </w:rPr>
        <w:t>VLAT_h</w:t>
      </w:r>
      <w:proofErr w:type="spellEnd"/>
      <w:r w:rsidRPr="00F1791F">
        <w:rPr>
          <w:rFonts w:ascii="Courier New" w:eastAsia="Times New Roman" w:hAnsi="Courier New" w:cs="Courier New"/>
          <w:color w:val="000000"/>
          <w:kern w:val="0"/>
          <w:sz w:val="20"/>
          <w:szCs w:val="20"/>
          <w14:ligatures w14:val="none"/>
        </w:rPr>
        <w:t>', 'item': 'h_6', 'question: ': 'A group of the metro systems of the world has approximately 300 stations and around a 200 km system length.', 'option:': 'True; False', 'correct': 'FALSE'}</w:t>
      </w:r>
    </w:p>
    <w:p w14:paraId="0A86BA7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h.png</w:t>
      </w:r>
    </w:p>
    <w:p w14:paraId="6DAB0DC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A group of the metro systems of the world has approximately 300 stations and around a 200 km system length.</w:t>
      </w:r>
    </w:p>
    <w:p w14:paraId="563CD39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768D9C7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FALSE</w:t>
      </w:r>
    </w:p>
    <w:p w14:paraId="31B8A14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Error during API call (attempt 1/3): 429 Resource has been exhausted (e.g. check quota).</w:t>
      </w:r>
    </w:p>
    <w:p w14:paraId="130FFA0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F7EB8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error, waiting 20 seconds before retry 1/3</w:t>
      </w:r>
    </w:p>
    <w:p w14:paraId="5014A0F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Error during API call (attempt 2/3): 429 Resource has been exhausted (e.g. check quota).</w:t>
      </w:r>
    </w:p>
    <w:p w14:paraId="426F2F2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70600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error, waiting 20 seconds before retry 2/3</w:t>
      </w:r>
    </w:p>
    <w:p w14:paraId="781FDDB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Error during API call (attempt 3/3): 429 Resource has been exhausted (e.g. check quota).</w:t>
      </w:r>
    </w:p>
    <w:p w14:paraId="798A20D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Error processing question 52: 429 Resource has been exhausted (e.g. check quota).</w:t>
      </w:r>
    </w:p>
    <w:p w14:paraId="431A536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3FDC5D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53:</w:t>
      </w:r>
    </w:p>
    <w:p w14:paraId="199CCBB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53, 'dropped': 'no', 'vis': '</w:t>
      </w:r>
      <w:proofErr w:type="spellStart"/>
      <w:r w:rsidRPr="00F1791F">
        <w:rPr>
          <w:rFonts w:ascii="Courier New" w:eastAsia="Times New Roman" w:hAnsi="Courier New" w:cs="Courier New"/>
          <w:color w:val="000000"/>
          <w:kern w:val="0"/>
          <w:sz w:val="20"/>
          <w:szCs w:val="20"/>
          <w14:ligatures w14:val="none"/>
        </w:rPr>
        <w:t>VLAT_h</w:t>
      </w:r>
      <w:proofErr w:type="spellEnd"/>
      <w:r w:rsidRPr="00F1791F">
        <w:rPr>
          <w:rFonts w:ascii="Courier New" w:eastAsia="Times New Roman" w:hAnsi="Courier New" w:cs="Courier New"/>
          <w:color w:val="000000"/>
          <w:kern w:val="0"/>
          <w:sz w:val="20"/>
          <w:szCs w:val="20"/>
          <w14:ligatures w14:val="none"/>
        </w:rPr>
        <w:t>', 'item': 'h_7', 'question: ': 'In general, the ridership of the metro system increases as the number of stations increases.', 'option:': 'True; False', 'correct': 'FALSE'}</w:t>
      </w:r>
    </w:p>
    <w:p w14:paraId="2F40CF5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h.png</w:t>
      </w:r>
    </w:p>
    <w:p w14:paraId="645E8FC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In general, the ridership of the metro system increases as the number of stations increases.</w:t>
      </w:r>
    </w:p>
    <w:p w14:paraId="1ABF6D7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3CD808D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FALSE</w:t>
      </w:r>
    </w:p>
    <w:p w14:paraId="46D8BF7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Error during API call (attempt 1/3): 429 Resource has been exhausted (e.g. check quota).</w:t>
      </w:r>
    </w:p>
    <w:p w14:paraId="0435B5B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B87CDA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error, waiting 20 seconds before retry 1/3</w:t>
      </w:r>
    </w:p>
    <w:p w14:paraId="43EA03D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Error during API call (attempt 2/3): 429 Resource has been exhausted (e.g. check quota).</w:t>
      </w:r>
    </w:p>
    <w:p w14:paraId="03A15BF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50FF6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error, waiting 20 seconds before retry 2/3</w:t>
      </w:r>
    </w:p>
    <w:p w14:paraId="1E63A80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31ED8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467358B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1E851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77E4E12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9E838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both axes:</w:t>
      </w:r>
    </w:p>
    <w:p w14:paraId="36290E0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0C655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Number of Stations):** 100,...</w:t>
      </w:r>
    </w:p>
    <w:p w14:paraId="5699381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F0990A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se</w:t>
      </w:r>
    </w:p>
    <w:p w14:paraId="3CFEA59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2.26 seconds</w:t>
      </w:r>
    </w:p>
    <w:p w14:paraId="10236CA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3A0CBBA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87E63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54:</w:t>
      </w:r>
    </w:p>
    <w:p w14:paraId="199778B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54, 'dropped': 'no', 'vis': '</w:t>
      </w:r>
      <w:proofErr w:type="spellStart"/>
      <w:r w:rsidRPr="00F1791F">
        <w:rPr>
          <w:rFonts w:ascii="Courier New" w:eastAsia="Times New Roman" w:hAnsi="Courier New" w:cs="Courier New"/>
          <w:color w:val="000000"/>
          <w:kern w:val="0"/>
          <w:sz w:val="20"/>
          <w:szCs w:val="20"/>
          <w14:ligatures w14:val="none"/>
        </w:rPr>
        <w:t>VLAT_h</w:t>
      </w:r>
      <w:proofErr w:type="spellEnd"/>
      <w:r w:rsidRPr="00F1791F">
        <w:rPr>
          <w:rFonts w:ascii="Courier New" w:eastAsia="Times New Roman" w:hAnsi="Courier New" w:cs="Courier New"/>
          <w:color w:val="000000"/>
          <w:kern w:val="0"/>
          <w:sz w:val="20"/>
          <w:szCs w:val="20"/>
          <w14:ligatures w14:val="none"/>
        </w:rPr>
        <w:t>', 'item': 'h_8', 'question: ': 'The metro system in Shanghai has more ridership than the metro system in Beijing.', 'option:': 'True; False', 'correct': 'FALSE'}</w:t>
      </w:r>
    </w:p>
    <w:p w14:paraId="62FEC8D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h.png</w:t>
      </w:r>
    </w:p>
    <w:p w14:paraId="636AC69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The metro system in Shanghai has more ridership than the metro system in Beijing.</w:t>
      </w:r>
    </w:p>
    <w:p w14:paraId="1250EEA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45DFB90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FALSE</w:t>
      </w:r>
    </w:p>
    <w:p w14:paraId="32C95AB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1AAFCC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47AFF1E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E0DB5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244BE5C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BA2A0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ll list all identifiable numerical values on the axes:</w:t>
      </w:r>
    </w:p>
    <w:p w14:paraId="16EC281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CBAFE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Total System Length (km):** 100, 150...</w:t>
      </w:r>
    </w:p>
    <w:p w14:paraId="2D2758A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80D9B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se</w:t>
      </w:r>
    </w:p>
    <w:p w14:paraId="3F2CC2D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9.76 seconds</w:t>
      </w:r>
    </w:p>
    <w:p w14:paraId="333B233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7EC2096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4EED4B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55:</w:t>
      </w:r>
    </w:p>
    <w:p w14:paraId="09640BF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55, 'dropped': 'no', 'vis': '</w:t>
      </w:r>
      <w:proofErr w:type="spellStart"/>
      <w:r w:rsidRPr="00F1791F">
        <w:rPr>
          <w:rFonts w:ascii="Courier New" w:eastAsia="Times New Roman" w:hAnsi="Courier New" w:cs="Courier New"/>
          <w:color w:val="000000"/>
          <w:kern w:val="0"/>
          <w:sz w:val="20"/>
          <w:szCs w:val="20"/>
          <w14:ligatures w14:val="none"/>
        </w:rPr>
        <w:t>VLAT_k</w:t>
      </w:r>
      <w:proofErr w:type="spellEnd"/>
      <w:r w:rsidRPr="00F1791F">
        <w:rPr>
          <w:rFonts w:ascii="Courier New" w:eastAsia="Times New Roman" w:hAnsi="Courier New" w:cs="Courier New"/>
          <w:color w:val="000000"/>
          <w:kern w:val="0"/>
          <w:sz w:val="20"/>
          <w:szCs w:val="20"/>
          <w14:ligatures w14:val="none"/>
        </w:rPr>
        <w:t>', 'item': 'k_1', 'question: ': 'What was the unemployment rate for Indiana (IN) in 2015?', 'option:': '1.1% - 2.3%; 2.3% - 3.4%; 3.4% - 4.6%; 4.6% - 5.7%', 'correct': '3.4% - 4.6%'}</w:t>
      </w:r>
    </w:p>
    <w:p w14:paraId="5E2AAF5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k.png</w:t>
      </w:r>
    </w:p>
    <w:p w14:paraId="2696269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What was the unemployment rate for Indiana (IN) in 2015?</w:t>
      </w:r>
    </w:p>
    <w:p w14:paraId="6953B50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1.1% - 2.3%; 2.3% - 3.4%; 3.4% - 4.6%; 4.6% - 5.7%</w:t>
      </w:r>
    </w:p>
    <w:p w14:paraId="4B552B5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3.4% - 4.6%</w:t>
      </w:r>
    </w:p>
    <w:p w14:paraId="1D6C288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5BBC4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2F52C59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72E48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 (the color scale at the bottom of the graph):</w:t>
      </w:r>
    </w:p>
    <w:p w14:paraId="73B520F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6BED0D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0.0%</w:t>
      </w:r>
    </w:p>
    <w:p w14:paraId="615DAC2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1.1%</w:t>
      </w:r>
    </w:p>
    <w:p w14:paraId="61A33AC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2.3%</w:t>
      </w:r>
    </w:p>
    <w:p w14:paraId="4E12A48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3.4%</w:t>
      </w:r>
    </w:p>
    <w:p w14:paraId="3C3DDC4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4.6%</w:t>
      </w:r>
    </w:p>
    <w:p w14:paraId="2C3778F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5.7...</w:t>
      </w:r>
    </w:p>
    <w:p w14:paraId="67285CE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817E4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4.6% - 5.7%</w:t>
      </w:r>
    </w:p>
    <w:p w14:paraId="0CD5907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5.60 seconds</w:t>
      </w:r>
    </w:p>
    <w:p w14:paraId="781484B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4635407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F8091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56:</w:t>
      </w:r>
    </w:p>
    <w:p w14:paraId="5D81F06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56, 'dropped': 'no', 'vis': '</w:t>
      </w:r>
      <w:proofErr w:type="spellStart"/>
      <w:r w:rsidRPr="00F1791F">
        <w:rPr>
          <w:rFonts w:ascii="Courier New" w:eastAsia="Times New Roman" w:hAnsi="Courier New" w:cs="Courier New"/>
          <w:color w:val="000000"/>
          <w:kern w:val="0"/>
          <w:sz w:val="20"/>
          <w:szCs w:val="20"/>
          <w14:ligatures w14:val="none"/>
        </w:rPr>
        <w:t>VLAT_k</w:t>
      </w:r>
      <w:proofErr w:type="spellEnd"/>
      <w:r w:rsidRPr="00F1791F">
        <w:rPr>
          <w:rFonts w:ascii="Courier New" w:eastAsia="Times New Roman" w:hAnsi="Courier New" w:cs="Courier New"/>
          <w:color w:val="000000"/>
          <w:kern w:val="0"/>
          <w:sz w:val="20"/>
          <w:szCs w:val="20"/>
          <w14:ligatures w14:val="none"/>
        </w:rPr>
        <w:t>', 'item': 'k_2', 'question: ': 'In which state was the unemployment rate the highest in 2015?', 'option:': 'Alaska (AK); New Mexico (NM); Florida (FL); New York (NY)', 'correct': 'New Mexico (NM)'}</w:t>
      </w:r>
    </w:p>
    <w:p w14:paraId="5CF1787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Processing image: C:/Users/amitc/OneDrive/Desktop/New folder (7)/VLAT/Images/VLAT_k.png</w:t>
      </w:r>
    </w:p>
    <w:p w14:paraId="36A7322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In which state was the unemployment rate the highest in 2015?</w:t>
      </w:r>
    </w:p>
    <w:p w14:paraId="473C534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Alaska (AK); New Mexico (NM); Florida (FL); New York (NY)</w:t>
      </w:r>
    </w:p>
    <w:p w14:paraId="70543C8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New Mexico (NM)</w:t>
      </w:r>
    </w:p>
    <w:p w14:paraId="6AA2466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72DA8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4735EDA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EA97C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First, I identify all numerical values on the graph's legend (which represents the unemployment rate):</w:t>
      </w:r>
    </w:p>
    <w:p w14:paraId="14CE6A8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DA0CA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0.0%</w:t>
      </w:r>
    </w:p>
    <w:p w14:paraId="4124E27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1.1%</w:t>
      </w:r>
    </w:p>
    <w:p w14:paraId="3F111A7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2.3%</w:t>
      </w:r>
    </w:p>
    <w:p w14:paraId="0E303CC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3.4%</w:t>
      </w:r>
    </w:p>
    <w:p w14:paraId="6B97EB4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4.6%</w:t>
      </w:r>
    </w:p>
    <w:p w14:paraId="3E29752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w:t>
      </w:r>
    </w:p>
    <w:p w14:paraId="5780574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1A0E6C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Alaska (AK); New Mexico (NM)</w:t>
      </w:r>
    </w:p>
    <w:p w14:paraId="44C3468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5.25 seconds</w:t>
      </w:r>
    </w:p>
    <w:p w14:paraId="12756CD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3DDDCFC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1798E7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57:</w:t>
      </w:r>
    </w:p>
    <w:p w14:paraId="2F5B3E6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57, 'dropped': 'no', 'vis': '</w:t>
      </w:r>
      <w:proofErr w:type="spellStart"/>
      <w:r w:rsidRPr="00F1791F">
        <w:rPr>
          <w:rFonts w:ascii="Courier New" w:eastAsia="Times New Roman" w:hAnsi="Courier New" w:cs="Courier New"/>
          <w:color w:val="000000"/>
          <w:kern w:val="0"/>
          <w:sz w:val="20"/>
          <w:szCs w:val="20"/>
          <w14:ligatures w14:val="none"/>
        </w:rPr>
        <w:t>VLAT_k</w:t>
      </w:r>
      <w:proofErr w:type="spellEnd"/>
      <w:r w:rsidRPr="00F1791F">
        <w:rPr>
          <w:rFonts w:ascii="Courier New" w:eastAsia="Times New Roman" w:hAnsi="Courier New" w:cs="Courier New"/>
          <w:color w:val="000000"/>
          <w:kern w:val="0"/>
          <w:sz w:val="20"/>
          <w:szCs w:val="20"/>
          <w14:ligatures w14:val="none"/>
        </w:rPr>
        <w:t>', 'item': 'k_3', 'question: ': 'In 2015, the unemployment rate for Washington (WA) was higher than that of Wisconsin (WI).', 'option:': 'True; False', 'correct': 'TRUE'}</w:t>
      </w:r>
    </w:p>
    <w:p w14:paraId="5A75C0B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k.png</w:t>
      </w:r>
    </w:p>
    <w:p w14:paraId="726F4D3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In 2015, the unemployment rate for Washington (WA) was higher than that of Wisconsin (WI).</w:t>
      </w:r>
    </w:p>
    <w:p w14:paraId="32F2FF0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2F2E1EF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TRUE</w:t>
      </w:r>
    </w:p>
    <w:p w14:paraId="17677DE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56681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25E39A9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AE45B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the numerical values identified on the axes:</w:t>
      </w:r>
    </w:p>
    <w:p w14:paraId="63B5FD9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CE377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axis (Unemployment Rate):** 0.0%, 1.1%, 2.3%, 3.4%, 4.6%, 5.7%, 6.9%</w:t>
      </w:r>
    </w:p>
    <w:p w14:paraId="1D3381A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01322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Based on the graph'...</w:t>
      </w:r>
    </w:p>
    <w:p w14:paraId="34ED667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7FF55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True</w:t>
      </w:r>
    </w:p>
    <w:p w14:paraId="51F2C5F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4.54 seconds</w:t>
      </w:r>
    </w:p>
    <w:p w14:paraId="69A2897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1B81C06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BE0AA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58:</w:t>
      </w:r>
    </w:p>
    <w:p w14:paraId="24AB721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58, 'dropped': 'yes', 'vis': '</w:t>
      </w:r>
      <w:proofErr w:type="spellStart"/>
      <w:r w:rsidRPr="00F1791F">
        <w:rPr>
          <w:rFonts w:ascii="Courier New" w:eastAsia="Times New Roman" w:hAnsi="Courier New" w:cs="Courier New"/>
          <w:color w:val="000000"/>
          <w:kern w:val="0"/>
          <w:sz w:val="20"/>
          <w:szCs w:val="20"/>
          <w14:ligatures w14:val="none"/>
        </w:rPr>
        <w:t>VLAT_l</w:t>
      </w:r>
      <w:proofErr w:type="spellEnd"/>
      <w:r w:rsidRPr="00F1791F">
        <w:rPr>
          <w:rFonts w:ascii="Courier New" w:eastAsia="Times New Roman" w:hAnsi="Courier New" w:cs="Courier New"/>
          <w:color w:val="000000"/>
          <w:kern w:val="0"/>
          <w:sz w:val="20"/>
          <w:szCs w:val="20"/>
          <w14:ligatures w14:val="none"/>
        </w:rPr>
        <w:t>', 'item': 'l_1', 'question: ': 'Out of the total number of unique visitors for the websites, about what percentage of unique visitors were from Bing in 2010?', 'option:': '5%; 10%; 20%; 30%', 'correct': '10%'}</w:t>
      </w:r>
    </w:p>
    <w:p w14:paraId="6045033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l.png</w:t>
      </w:r>
    </w:p>
    <w:p w14:paraId="529968E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Out of the total number of unique visitors for the websites, about what percentage of unique visitors were from Bing in 2010?</w:t>
      </w:r>
    </w:p>
    <w:p w14:paraId="6259BBB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5%; 10%; 20%; 30%</w:t>
      </w:r>
    </w:p>
    <w:p w14:paraId="2783EB0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10%</w:t>
      </w:r>
    </w:p>
    <w:p w14:paraId="0ADC02D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566051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25DF11E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BEF27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ml:space="preserve">I will estimate the numerical values by visually comparing the relative sizes of the rectangles. The total area appears to represent 100%, and I will </w:t>
      </w:r>
      <w:proofErr w:type="spellStart"/>
      <w:r w:rsidRPr="00F1791F">
        <w:rPr>
          <w:rFonts w:ascii="Courier New" w:eastAsia="Times New Roman" w:hAnsi="Courier New" w:cs="Courier New"/>
          <w:color w:val="000000"/>
          <w:kern w:val="0"/>
          <w:sz w:val="20"/>
          <w:szCs w:val="20"/>
          <w14:ligatures w14:val="none"/>
        </w:rPr>
        <w:t>estima</w:t>
      </w:r>
      <w:proofErr w:type="spellEnd"/>
      <w:r w:rsidRPr="00F1791F">
        <w:rPr>
          <w:rFonts w:ascii="Courier New" w:eastAsia="Times New Roman" w:hAnsi="Courier New" w:cs="Courier New"/>
          <w:color w:val="000000"/>
          <w:kern w:val="0"/>
          <w:sz w:val="20"/>
          <w:szCs w:val="20"/>
          <w14:ligatures w14:val="none"/>
        </w:rPr>
        <w:t>...</w:t>
      </w:r>
    </w:p>
    <w:p w14:paraId="2D68520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62013E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5%</w:t>
      </w:r>
    </w:p>
    <w:p w14:paraId="67A7C58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1.56 seconds</w:t>
      </w:r>
    </w:p>
    <w:p w14:paraId="2A51B29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False</w:t>
      </w:r>
    </w:p>
    <w:p w14:paraId="1B3E4AC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C7F6B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59:</w:t>
      </w:r>
    </w:p>
    <w:p w14:paraId="75514B7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59, 'dropped': 'no', 'vis': '</w:t>
      </w:r>
      <w:proofErr w:type="spellStart"/>
      <w:r w:rsidRPr="00F1791F">
        <w:rPr>
          <w:rFonts w:ascii="Courier New" w:eastAsia="Times New Roman" w:hAnsi="Courier New" w:cs="Courier New"/>
          <w:color w:val="000000"/>
          <w:kern w:val="0"/>
          <w:sz w:val="20"/>
          <w:szCs w:val="20"/>
          <w14:ligatures w14:val="none"/>
        </w:rPr>
        <w:t>VLAT_l</w:t>
      </w:r>
      <w:proofErr w:type="spellEnd"/>
      <w:r w:rsidRPr="00F1791F">
        <w:rPr>
          <w:rFonts w:ascii="Courier New" w:eastAsia="Times New Roman" w:hAnsi="Courier New" w:cs="Courier New"/>
          <w:color w:val="000000"/>
          <w:kern w:val="0"/>
          <w:sz w:val="20"/>
          <w:szCs w:val="20"/>
          <w14:ligatures w14:val="none"/>
        </w:rPr>
        <w:t>', 'item': 'l_2', 'question: ': 'For which website was the number of unique visitors the largest in 2010?', 'option:': 'Facebook; Amazon; Bing; Google', 'correct': 'Google'}</w:t>
      </w:r>
    </w:p>
    <w:p w14:paraId="4AC9AEE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l.png</w:t>
      </w:r>
    </w:p>
    <w:p w14:paraId="3648ED6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For which website was the number of unique visitors the largest in 2010?</w:t>
      </w:r>
    </w:p>
    <w:p w14:paraId="26C8557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Facebook; Amazon; Bing; Google</w:t>
      </w:r>
    </w:p>
    <w:p w14:paraId="6E82C5C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Google</w:t>
      </w:r>
    </w:p>
    <w:p w14:paraId="29E9B16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47245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Task 1: Data Extraction and Table Creation:</w:t>
      </w:r>
    </w:p>
    <w:p w14:paraId="154AF83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2186E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ml:space="preserve">The graph is a </w:t>
      </w:r>
      <w:proofErr w:type="spellStart"/>
      <w:r w:rsidRPr="00F1791F">
        <w:rPr>
          <w:rFonts w:ascii="Courier New" w:eastAsia="Times New Roman" w:hAnsi="Courier New" w:cs="Courier New"/>
          <w:color w:val="000000"/>
          <w:kern w:val="0"/>
          <w:sz w:val="20"/>
          <w:szCs w:val="20"/>
          <w14:ligatures w14:val="none"/>
        </w:rPr>
        <w:t>treemap</w:t>
      </w:r>
      <w:proofErr w:type="spellEnd"/>
      <w:r w:rsidRPr="00F1791F">
        <w:rPr>
          <w:rFonts w:ascii="Courier New" w:eastAsia="Times New Roman" w:hAnsi="Courier New" w:cs="Courier New"/>
          <w:color w:val="000000"/>
          <w:kern w:val="0"/>
          <w:sz w:val="20"/>
          <w:szCs w:val="20"/>
          <w14:ligatures w14:val="none"/>
        </w:rPr>
        <w:t xml:space="preserve"> representing the number of unique visitors for various websites in 2010. The area of each rectangle is proportional to the number of...</w:t>
      </w:r>
    </w:p>
    <w:p w14:paraId="394086A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7BC7B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Google</w:t>
      </w:r>
    </w:p>
    <w:p w14:paraId="56A9465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15.16 seconds</w:t>
      </w:r>
    </w:p>
    <w:p w14:paraId="36FB6A1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6620E37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6C25B0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lastRenderedPageBreak/>
        <w:t>Processing question 60:</w:t>
      </w:r>
    </w:p>
    <w:p w14:paraId="392A70A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60, 'dropped': 'no', 'vis': '</w:t>
      </w:r>
      <w:proofErr w:type="spellStart"/>
      <w:r w:rsidRPr="00F1791F">
        <w:rPr>
          <w:rFonts w:ascii="Courier New" w:eastAsia="Times New Roman" w:hAnsi="Courier New" w:cs="Courier New"/>
          <w:color w:val="000000"/>
          <w:kern w:val="0"/>
          <w:sz w:val="20"/>
          <w:szCs w:val="20"/>
          <w14:ligatures w14:val="none"/>
        </w:rPr>
        <w:t>VLAT_l</w:t>
      </w:r>
      <w:proofErr w:type="spellEnd"/>
      <w:r w:rsidRPr="00F1791F">
        <w:rPr>
          <w:rFonts w:ascii="Courier New" w:eastAsia="Times New Roman" w:hAnsi="Courier New" w:cs="Courier New"/>
          <w:color w:val="000000"/>
          <w:kern w:val="0"/>
          <w:sz w:val="20"/>
          <w:szCs w:val="20"/>
          <w14:ligatures w14:val="none"/>
        </w:rPr>
        <w:t>', 'item': 'l_3', 'question: ': 'The number of unique visitors for Amazon was more than that of Yahoo in 2010.', 'option:': 'True; False', 'correct': 'FALSE'}</w:t>
      </w:r>
    </w:p>
    <w:p w14:paraId="2C31C75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l.png</w:t>
      </w:r>
    </w:p>
    <w:p w14:paraId="0CB8047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The number of unique visitors for Amazon was more than that of Yahoo in 2010.</w:t>
      </w:r>
    </w:p>
    <w:p w14:paraId="0A8FBF6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47AF273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FALSE</w:t>
      </w:r>
    </w:p>
    <w:p w14:paraId="25803D6D"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C14D46"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by-step.</w:t>
      </w:r>
    </w:p>
    <w:p w14:paraId="69BE45A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820B1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6EF0C79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625382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xml:space="preserve">The graph is a </w:t>
      </w:r>
      <w:proofErr w:type="spellStart"/>
      <w:r w:rsidRPr="00F1791F">
        <w:rPr>
          <w:rFonts w:ascii="Courier New" w:eastAsia="Times New Roman" w:hAnsi="Courier New" w:cs="Courier New"/>
          <w:color w:val="000000"/>
          <w:kern w:val="0"/>
          <w:sz w:val="20"/>
          <w:szCs w:val="20"/>
          <w14:ligatures w14:val="none"/>
        </w:rPr>
        <w:t>treemap</w:t>
      </w:r>
      <w:proofErr w:type="spellEnd"/>
      <w:r w:rsidRPr="00F1791F">
        <w:rPr>
          <w:rFonts w:ascii="Courier New" w:eastAsia="Times New Roman" w:hAnsi="Courier New" w:cs="Courier New"/>
          <w:color w:val="000000"/>
          <w:kern w:val="0"/>
          <w:sz w:val="20"/>
          <w:szCs w:val="20"/>
          <w14:ligatures w14:val="none"/>
        </w:rPr>
        <w:t xml:space="preserve"> representing the number of unique visitors for various websites in 2010. The area of...</w:t>
      </w:r>
    </w:p>
    <w:p w14:paraId="7CE823C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B193E8"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se</w:t>
      </w:r>
    </w:p>
    <w:p w14:paraId="67842CF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8.46 seconds</w:t>
      </w:r>
    </w:p>
    <w:p w14:paraId="54BE8335"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2BBC62E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52BA2F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question 61:</w:t>
      </w:r>
    </w:p>
    <w:p w14:paraId="2617D684"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id': 61, 'dropped': 'no', 'vis': '</w:t>
      </w:r>
      <w:proofErr w:type="spellStart"/>
      <w:r w:rsidRPr="00F1791F">
        <w:rPr>
          <w:rFonts w:ascii="Courier New" w:eastAsia="Times New Roman" w:hAnsi="Courier New" w:cs="Courier New"/>
          <w:color w:val="000000"/>
          <w:kern w:val="0"/>
          <w:sz w:val="20"/>
          <w:szCs w:val="20"/>
          <w14:ligatures w14:val="none"/>
        </w:rPr>
        <w:t>VLAT_l</w:t>
      </w:r>
      <w:proofErr w:type="spellEnd"/>
      <w:r w:rsidRPr="00F1791F">
        <w:rPr>
          <w:rFonts w:ascii="Courier New" w:eastAsia="Times New Roman" w:hAnsi="Courier New" w:cs="Courier New"/>
          <w:color w:val="000000"/>
          <w:kern w:val="0"/>
          <w:sz w:val="20"/>
          <w:szCs w:val="20"/>
          <w14:ligatures w14:val="none"/>
        </w:rPr>
        <w:t>', 'item': 'l_4', 'question: ': 'Samsung is nested in the Financial category.', 'option:': 'True; False', 'correct': 'FALSE'}</w:t>
      </w:r>
    </w:p>
    <w:p w14:paraId="7B8D584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Processing image: C:/Users/amitc/OneDrive/Desktop/New folder (7)/VLAT/Images/VLAT_l.png</w:t>
      </w:r>
    </w:p>
    <w:p w14:paraId="78814D5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Question: Samsung is nested in the Financial category.</w:t>
      </w:r>
    </w:p>
    <w:p w14:paraId="13814559"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Options: True; False</w:t>
      </w:r>
    </w:p>
    <w:p w14:paraId="614E1E1A"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answer: FALSE</w:t>
      </w:r>
    </w:p>
    <w:p w14:paraId="0CE5C32F"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57D9F9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PI Response: Okay, let's analyze the graph step by step.</w:t>
      </w:r>
    </w:p>
    <w:p w14:paraId="1F604291"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AE67EE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ask 1: Data Extraction and Table Creation**</w:t>
      </w:r>
    </w:p>
    <w:p w14:paraId="07A04A8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B57DD42"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Here are all the website names I can identify on the x-axis (Website) and the categories they belong to on ...</w:t>
      </w:r>
    </w:p>
    <w:p w14:paraId="64CFFA00"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B6C7B7"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Answer: False</w:t>
      </w:r>
    </w:p>
    <w:p w14:paraId="141878AC"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Time taken: 7.96 seconds</w:t>
      </w:r>
    </w:p>
    <w:p w14:paraId="09DA1303"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Correct? True</w:t>
      </w:r>
    </w:p>
    <w:p w14:paraId="0E181A3B"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B30F7E" w14:textId="77777777" w:rsidR="00F1791F" w:rsidRPr="00F1791F" w:rsidRDefault="00F1791F" w:rsidP="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1791F">
        <w:rPr>
          <w:rFonts w:ascii="Courier New" w:eastAsia="Times New Roman" w:hAnsi="Courier New" w:cs="Courier New"/>
          <w:color w:val="000000"/>
          <w:kern w:val="0"/>
          <w:sz w:val="20"/>
          <w:szCs w:val="20"/>
          <w14:ligatures w14:val="none"/>
        </w:rPr>
        <w:t>*** Finished ***</w:t>
      </w:r>
    </w:p>
    <w:p w14:paraId="4ACCDAC9" w14:textId="77777777" w:rsidR="00CA47EE" w:rsidRDefault="00CA47EE"/>
    <w:sectPr w:rsidR="00CA47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W1NDc2NjE3MjAzNTJQ0lEKTi0uzszPAykwqgUAB0HmCCwAAAA="/>
  </w:docVars>
  <w:rsids>
    <w:rsidRoot w:val="00CA47EE"/>
    <w:rsid w:val="001F5BC4"/>
    <w:rsid w:val="0095522A"/>
    <w:rsid w:val="009A0BF7"/>
    <w:rsid w:val="00CA47EE"/>
    <w:rsid w:val="00F179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32106F-FD3C-4277-BA72-C979924A3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47E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A47E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A47E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A47E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A47E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A47E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47E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47E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47E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47E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A47E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A47E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A47E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A47E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A47E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47E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47E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47EE"/>
    <w:rPr>
      <w:rFonts w:eastAsiaTheme="majorEastAsia" w:cstheme="majorBidi"/>
      <w:color w:val="272727" w:themeColor="text1" w:themeTint="D8"/>
    </w:rPr>
  </w:style>
  <w:style w:type="paragraph" w:styleId="Title">
    <w:name w:val="Title"/>
    <w:basedOn w:val="Normal"/>
    <w:next w:val="Normal"/>
    <w:link w:val="TitleChar"/>
    <w:uiPriority w:val="10"/>
    <w:qFormat/>
    <w:rsid w:val="00CA47E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47E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47E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47E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47EE"/>
    <w:pPr>
      <w:spacing w:before="160"/>
      <w:jc w:val="center"/>
    </w:pPr>
    <w:rPr>
      <w:i/>
      <w:iCs/>
      <w:color w:val="404040" w:themeColor="text1" w:themeTint="BF"/>
    </w:rPr>
  </w:style>
  <w:style w:type="character" w:customStyle="1" w:styleId="QuoteChar">
    <w:name w:val="Quote Char"/>
    <w:basedOn w:val="DefaultParagraphFont"/>
    <w:link w:val="Quote"/>
    <w:uiPriority w:val="29"/>
    <w:rsid w:val="00CA47EE"/>
    <w:rPr>
      <w:i/>
      <w:iCs/>
      <w:color w:val="404040" w:themeColor="text1" w:themeTint="BF"/>
    </w:rPr>
  </w:style>
  <w:style w:type="paragraph" w:styleId="ListParagraph">
    <w:name w:val="List Paragraph"/>
    <w:basedOn w:val="Normal"/>
    <w:uiPriority w:val="34"/>
    <w:qFormat/>
    <w:rsid w:val="00CA47EE"/>
    <w:pPr>
      <w:ind w:left="720"/>
      <w:contextualSpacing/>
    </w:pPr>
  </w:style>
  <w:style w:type="character" w:styleId="IntenseEmphasis">
    <w:name w:val="Intense Emphasis"/>
    <w:basedOn w:val="DefaultParagraphFont"/>
    <w:uiPriority w:val="21"/>
    <w:qFormat/>
    <w:rsid w:val="00CA47EE"/>
    <w:rPr>
      <w:i/>
      <w:iCs/>
      <w:color w:val="0F4761" w:themeColor="accent1" w:themeShade="BF"/>
    </w:rPr>
  </w:style>
  <w:style w:type="paragraph" w:styleId="IntenseQuote">
    <w:name w:val="Intense Quote"/>
    <w:basedOn w:val="Normal"/>
    <w:next w:val="Normal"/>
    <w:link w:val="IntenseQuoteChar"/>
    <w:uiPriority w:val="30"/>
    <w:qFormat/>
    <w:rsid w:val="00CA47E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A47EE"/>
    <w:rPr>
      <w:i/>
      <w:iCs/>
      <w:color w:val="0F4761" w:themeColor="accent1" w:themeShade="BF"/>
    </w:rPr>
  </w:style>
  <w:style w:type="character" w:styleId="IntenseReference">
    <w:name w:val="Intense Reference"/>
    <w:basedOn w:val="DefaultParagraphFont"/>
    <w:uiPriority w:val="32"/>
    <w:qFormat/>
    <w:rsid w:val="00CA47EE"/>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F17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F1791F"/>
    <w:rPr>
      <w:rFonts w:ascii="Courier New" w:eastAsia="Times New Roman" w:hAnsi="Courier New" w:cs="Courier New"/>
      <w:kern w:val="0"/>
      <w:sz w:val="20"/>
      <w:szCs w:val="20"/>
      <w14:ligatures w14:val="none"/>
    </w:rPr>
  </w:style>
  <w:style w:type="character" w:styleId="Hyperlink">
    <w:name w:val="Hyperlink"/>
    <w:basedOn w:val="DefaultParagraphFont"/>
    <w:uiPriority w:val="99"/>
    <w:semiHidden/>
    <w:unhideWhenUsed/>
    <w:rsid w:val="00F1791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7518146">
      <w:bodyDiv w:val="1"/>
      <w:marLeft w:val="0"/>
      <w:marRight w:val="0"/>
      <w:marTop w:val="0"/>
      <w:marBottom w:val="0"/>
      <w:divBdr>
        <w:top w:val="none" w:sz="0" w:space="0" w:color="auto"/>
        <w:left w:val="none" w:sz="0" w:space="0" w:color="auto"/>
        <w:bottom w:val="none" w:sz="0" w:space="0" w:color="auto"/>
        <w:right w:val="none" w:sz="0" w:space="0" w:color="auto"/>
      </w:divBdr>
    </w:div>
    <w:div w:id="1111897391">
      <w:bodyDiv w:val="1"/>
      <w:marLeft w:val="0"/>
      <w:marRight w:val="0"/>
      <w:marTop w:val="0"/>
      <w:marBottom w:val="0"/>
      <w:divBdr>
        <w:top w:val="none" w:sz="0" w:space="0" w:color="auto"/>
        <w:left w:val="none" w:sz="0" w:space="0" w:color="auto"/>
        <w:bottom w:val="none" w:sz="0" w:space="0" w:color="auto"/>
        <w:right w:val="none" w:sz="0" w:space="0" w:color="auto"/>
      </w:divBdr>
      <w:divsChild>
        <w:div w:id="1907573010">
          <w:marLeft w:val="0"/>
          <w:marRight w:val="0"/>
          <w:marTop w:val="0"/>
          <w:marBottom w:val="0"/>
          <w:divBdr>
            <w:top w:val="none" w:sz="0" w:space="0" w:color="auto"/>
            <w:left w:val="none" w:sz="0" w:space="0" w:color="auto"/>
            <w:bottom w:val="none" w:sz="0" w:space="0" w:color="auto"/>
            <w:right w:val="none" w:sz="0" w:space="0" w:color="auto"/>
          </w:divBdr>
        </w:div>
        <w:div w:id="1758332747">
          <w:marLeft w:val="0"/>
          <w:marRight w:val="0"/>
          <w:marTop w:val="0"/>
          <w:marBottom w:val="0"/>
          <w:divBdr>
            <w:top w:val="none" w:sz="0" w:space="0" w:color="auto"/>
            <w:left w:val="none" w:sz="0" w:space="0" w:color="auto"/>
            <w:bottom w:val="none" w:sz="0" w:space="0" w:color="auto"/>
            <w:right w:val="none" w:sz="0" w:space="0" w:color="auto"/>
          </w:divBdr>
        </w:div>
        <w:div w:id="1196191874">
          <w:marLeft w:val="0"/>
          <w:marRight w:val="0"/>
          <w:marTop w:val="0"/>
          <w:marBottom w:val="0"/>
          <w:divBdr>
            <w:top w:val="none" w:sz="0" w:space="0" w:color="auto"/>
            <w:left w:val="none" w:sz="0" w:space="0" w:color="auto"/>
            <w:bottom w:val="none" w:sz="0" w:space="0" w:color="auto"/>
            <w:right w:val="none" w:sz="0" w:space="0" w:color="auto"/>
          </w:divBdr>
        </w:div>
        <w:div w:id="1532644795">
          <w:marLeft w:val="0"/>
          <w:marRight w:val="0"/>
          <w:marTop w:val="0"/>
          <w:marBottom w:val="0"/>
          <w:divBdr>
            <w:top w:val="none" w:sz="0" w:space="0" w:color="auto"/>
            <w:left w:val="none" w:sz="0" w:space="0" w:color="auto"/>
            <w:bottom w:val="none" w:sz="0" w:space="0" w:color="auto"/>
            <w:right w:val="none" w:sz="0" w:space="0" w:color="auto"/>
          </w:divBdr>
        </w:div>
        <w:div w:id="187840672">
          <w:marLeft w:val="0"/>
          <w:marRight w:val="0"/>
          <w:marTop w:val="0"/>
          <w:marBottom w:val="0"/>
          <w:divBdr>
            <w:top w:val="none" w:sz="0" w:space="0" w:color="auto"/>
            <w:left w:val="none" w:sz="0" w:space="0" w:color="auto"/>
            <w:bottom w:val="none" w:sz="0" w:space="0" w:color="auto"/>
            <w:right w:val="none" w:sz="0" w:space="0" w:color="auto"/>
          </w:divBdr>
        </w:div>
        <w:div w:id="20877213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evelopers.generativeai.google/guide/troubleshoo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33</Pages>
  <Words>7124</Words>
  <Characters>40607</Characters>
  <Application>Microsoft Office Word</Application>
  <DocSecurity>0</DocSecurity>
  <Lines>338</Lines>
  <Paragraphs>95</Paragraphs>
  <ScaleCrop>false</ScaleCrop>
  <Company/>
  <LinksUpToDate>false</LinksUpToDate>
  <CharactersWithSpaces>4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Kumar Das</dc:creator>
  <cp:keywords/>
  <dc:description/>
  <cp:lastModifiedBy>Amit Kumar Das</cp:lastModifiedBy>
  <cp:revision>3</cp:revision>
  <dcterms:created xsi:type="dcterms:W3CDTF">2025-03-04T21:28:00Z</dcterms:created>
  <dcterms:modified xsi:type="dcterms:W3CDTF">2025-03-10T21:47:00Z</dcterms:modified>
</cp:coreProperties>
</file>